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2F9D0" w14:textId="77777777" w:rsidR="00A23C75" w:rsidRPr="00352B06" w:rsidRDefault="00A23C75" w:rsidP="00454CCC">
      <w:pPr>
        <w:spacing w:after="0" w:line="240" w:lineRule="auto"/>
        <w:jc w:val="right"/>
        <w:rPr>
          <w:rFonts w:cstheme="minorHAnsi"/>
          <w:szCs w:val="20"/>
          <w:lang w:val="en-US"/>
        </w:rPr>
      </w:pPr>
    </w:p>
    <w:p w14:paraId="38E67B74" w14:textId="77777777" w:rsidR="00A23C75" w:rsidRPr="00352B06" w:rsidRDefault="00A23C75" w:rsidP="00454CCC">
      <w:pPr>
        <w:spacing w:after="0" w:line="240" w:lineRule="auto"/>
        <w:jc w:val="right"/>
        <w:rPr>
          <w:rFonts w:cstheme="minorHAnsi"/>
          <w:szCs w:val="20"/>
          <w:lang w:val="en-US"/>
        </w:rPr>
      </w:pPr>
    </w:p>
    <w:p w14:paraId="7D1AD147" w14:textId="77777777" w:rsidR="00A23C75" w:rsidRPr="00352B06" w:rsidRDefault="00A23C75" w:rsidP="00454CCC">
      <w:pPr>
        <w:spacing w:after="0" w:line="240" w:lineRule="auto"/>
        <w:jc w:val="right"/>
        <w:rPr>
          <w:rFonts w:cstheme="minorHAnsi"/>
          <w:szCs w:val="20"/>
          <w:lang w:val="en-US"/>
        </w:rPr>
      </w:pPr>
    </w:p>
    <w:p w14:paraId="08DB7D38" w14:textId="77777777" w:rsidR="00AF5DFD" w:rsidRPr="00352B06" w:rsidRDefault="00AF5DFD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675F7A86" w14:textId="3BE4D45B" w:rsidR="00AF5DFD" w:rsidRPr="00352B06" w:rsidRDefault="00D45D08" w:rsidP="00076D4D">
      <w:pPr>
        <w:spacing w:after="0" w:line="240" w:lineRule="auto"/>
        <w:jc w:val="center"/>
        <w:rPr>
          <w:rFonts w:cstheme="minorHAnsi"/>
          <w:b/>
          <w:sz w:val="32"/>
          <w:szCs w:val="20"/>
          <w:lang w:val="en-US"/>
        </w:rPr>
      </w:pPr>
      <w:r w:rsidRPr="00352B06">
        <w:rPr>
          <w:rFonts w:cstheme="minorHAnsi"/>
          <w:b/>
          <w:sz w:val="32"/>
          <w:szCs w:val="20"/>
          <w:lang w:val="en-US"/>
        </w:rPr>
        <w:t xml:space="preserve">Fulbright Finland Travel Grants for </w:t>
      </w:r>
      <w:r w:rsidR="00BB7557" w:rsidRPr="00352B06">
        <w:rPr>
          <w:rFonts w:cstheme="minorHAnsi"/>
          <w:b/>
          <w:sz w:val="32"/>
          <w:szCs w:val="20"/>
          <w:lang w:val="en-US"/>
        </w:rPr>
        <w:br/>
        <w:t xml:space="preserve">Research </w:t>
      </w:r>
      <w:r w:rsidR="007C5D86" w:rsidRPr="00352B06">
        <w:rPr>
          <w:rFonts w:cstheme="minorHAnsi"/>
          <w:b/>
          <w:sz w:val="32"/>
          <w:szCs w:val="20"/>
          <w:lang w:val="en-US"/>
        </w:rPr>
        <w:t>C</w:t>
      </w:r>
      <w:r w:rsidR="00BB7557" w:rsidRPr="00352B06">
        <w:rPr>
          <w:rFonts w:cstheme="minorHAnsi"/>
          <w:b/>
          <w:sz w:val="32"/>
          <w:szCs w:val="20"/>
          <w:lang w:val="en-US"/>
        </w:rPr>
        <w:t>ollaboration</w:t>
      </w:r>
    </w:p>
    <w:p w14:paraId="54EC54D3" w14:textId="77777777" w:rsidR="00AF5DFD" w:rsidRPr="00352B06" w:rsidRDefault="00AF5DFD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097EFCF2" w14:textId="77777777" w:rsidR="00076D4D" w:rsidRPr="00352B06" w:rsidRDefault="00D45D08" w:rsidP="00F54A4F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Checklist</w:t>
      </w:r>
    </w:p>
    <w:p w14:paraId="67BA7EAB" w14:textId="77777777" w:rsidR="00D53563" w:rsidRPr="00352B06" w:rsidRDefault="00D53563" w:rsidP="00D45D0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789A4D25" w14:textId="0215FA78" w:rsidR="00076D4D" w:rsidRPr="00352B06" w:rsidRDefault="00D45D08" w:rsidP="00D45D0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</w:pPr>
      <w:r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 xml:space="preserve">Please </w:t>
      </w:r>
      <w:r w:rsidR="007C5D86"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submit</w:t>
      </w:r>
      <w:r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 xml:space="preserve"> all required documents to the Fulbright Finland Foundation by </w:t>
      </w:r>
      <w:r w:rsidR="00701DA3"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January</w:t>
      </w:r>
      <w:r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 xml:space="preserve"> </w:t>
      </w:r>
      <w:r w:rsidR="00701DA3"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2</w:t>
      </w:r>
      <w:r w:rsidR="008A7474"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9</w:t>
      </w:r>
      <w:r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, 20</w:t>
      </w:r>
      <w:r w:rsidR="00E446CA"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2</w:t>
      </w:r>
      <w:r w:rsidR="008A7474" w:rsidRPr="008A7474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>4</w:t>
      </w:r>
      <w:r w:rsidR="00EE540A" w:rsidRPr="00352B06">
        <w:rPr>
          <w:rStyle w:val="ng-directive"/>
          <w:rFonts w:asciiTheme="minorHAnsi" w:hAnsiTheme="minorHAnsi" w:cstheme="minorHAnsi"/>
          <w:b/>
          <w:sz w:val="22"/>
          <w:szCs w:val="20"/>
          <w:lang w:val="en-US"/>
        </w:rPr>
        <w:t xml:space="preserve"> </w:t>
      </w:r>
    </w:p>
    <w:p w14:paraId="528E7B47" w14:textId="77777777" w:rsidR="001249F5" w:rsidRPr="00352B06" w:rsidRDefault="001249F5" w:rsidP="00D45D08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3F1C2FEE" w14:textId="4AB69EC4" w:rsidR="007C2F91" w:rsidRPr="00352B06" w:rsidRDefault="00593649" w:rsidP="00D31620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20010814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C60241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Complete </w:t>
      </w:r>
      <w:r w:rsidR="00352B0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the 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application (including this checklist and application form)</w:t>
      </w:r>
      <w:r w:rsidR="00EE540A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r w:rsidR="00D31620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</w:p>
    <w:p w14:paraId="37678ED5" w14:textId="30273217" w:rsidR="007C2F91" w:rsidRPr="00352B06" w:rsidRDefault="00593649" w:rsidP="00D31620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8554600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A5416F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Curriculum Vitae</w:t>
      </w:r>
      <w:r w:rsidR="00D31620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</w:p>
    <w:p w14:paraId="1ADF6543" w14:textId="77777777" w:rsidR="00D45D08" w:rsidRPr="00352B06" w:rsidRDefault="00593649" w:rsidP="00D31620">
      <w:pPr>
        <w:pStyle w:val="paragraph"/>
        <w:tabs>
          <w:tab w:val="center" w:pos="4693"/>
        </w:tabs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5244422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D45D08"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Recommendation from home institution</w:t>
      </w:r>
    </w:p>
    <w:p w14:paraId="073C73B1" w14:textId="3FF8EFDE" w:rsidR="007C2F91" w:rsidRPr="00352B06" w:rsidRDefault="00BB7557" w:rsidP="00A41DFD">
      <w:pPr>
        <w:pStyle w:val="paragraph"/>
        <w:numPr>
          <w:ilvl w:val="0"/>
          <w:numId w:val="12"/>
        </w:numPr>
        <w:tabs>
          <w:tab w:val="center" w:pos="4693"/>
        </w:tabs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Doctoral student</w:t>
      </w:r>
      <w:r w:rsidR="00663955"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s</w:t>
      </w: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: Supervisor’s recommendation</w:t>
      </w:r>
    </w:p>
    <w:p w14:paraId="352EF131" w14:textId="06A046F2" w:rsidR="00BB7557" w:rsidRPr="00352B06" w:rsidRDefault="00BB7557" w:rsidP="00A41DFD">
      <w:pPr>
        <w:pStyle w:val="paragraph"/>
        <w:numPr>
          <w:ilvl w:val="0"/>
          <w:numId w:val="12"/>
        </w:numPr>
        <w:tabs>
          <w:tab w:val="center" w:pos="4693"/>
        </w:tabs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Other applicants: Recommendation from the home university (e.g.</w:t>
      </w:r>
      <w:r w:rsidR="008A7474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,</w:t>
      </w:r>
      <w:r w:rsidRPr="00352B06">
        <w:rPr>
          <w:lang w:val="en-US"/>
        </w:rPr>
        <w:t xml:space="preserve"> </w:t>
      </w: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Dean of the Faculty, Head of Department, or other appropriate)</w:t>
      </w:r>
    </w:p>
    <w:p w14:paraId="64E7BEDD" w14:textId="77777777" w:rsidR="00D31620" w:rsidRPr="00352B06" w:rsidRDefault="00D31620" w:rsidP="00D31620">
      <w:pPr>
        <w:pStyle w:val="paragraph"/>
        <w:tabs>
          <w:tab w:val="center" w:pos="4693"/>
        </w:tabs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US"/>
        </w:rPr>
      </w:pPr>
    </w:p>
    <w:p w14:paraId="29920ADD" w14:textId="62E0F29F" w:rsidR="00416087" w:rsidRPr="00352B06" w:rsidRDefault="00593649" w:rsidP="00D31620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1656166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C60241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nvitation</w:t>
      </w:r>
      <w:r w:rsidR="00A41DFD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letter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from the U.S. host institution</w:t>
      </w:r>
      <w:r w:rsidR="00D31620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</w:p>
    <w:p w14:paraId="62B78D4F" w14:textId="00D057A8" w:rsidR="00416087" w:rsidRPr="00352B06" w:rsidRDefault="00593649" w:rsidP="00D31620">
      <w:pPr>
        <w:pStyle w:val="paragraph"/>
        <w:spacing w:before="0" w:beforeAutospacing="0" w:after="0" w:afterAutospacing="0" w:line="276" w:lineRule="auto"/>
        <w:ind w:left="270" w:hanging="270"/>
        <w:rPr>
          <w:rStyle w:val="ng-directive"/>
          <w:rFonts w:asciiTheme="minorHAnsi" w:hAnsiTheme="minorHAnsi" w:cstheme="minorHAnsi"/>
          <w:sz w:val="8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203193606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D45D08"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 have confirmed from the host institution all additional requirements (if any) for </w:t>
      </w:r>
      <w:r w:rsidR="00BB7557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visiting researchers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(including insurance, </w:t>
      </w:r>
      <w:r w:rsid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the 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registration process for </w:t>
      </w:r>
      <w:r w:rsidR="00BB7557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international scholar</w:t>
      </w:r>
      <w:r w:rsidR="00A41DFD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s</w:t>
      </w:r>
      <w:r w:rsidR="00BB7557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, legal documents for patents</w:t>
      </w:r>
      <w:r w:rsidR="00352B0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,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etc.)</w:t>
      </w:r>
      <w:r w:rsidR="00FF5807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.</w:t>
      </w:r>
      <w:r w:rsidR="00D31620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</w:p>
    <w:p w14:paraId="36B5056A" w14:textId="563EF30D" w:rsidR="00416087" w:rsidRPr="00352B06" w:rsidRDefault="00593649" w:rsidP="00D31620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3389030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D45D08"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 </w:t>
      </w:r>
      <w:proofErr w:type="gramStart"/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am able to</w:t>
      </w:r>
      <w:proofErr w:type="gramEnd"/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take part in a</w:t>
      </w:r>
      <w:r w:rsidR="00701DA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r w:rsidR="008A7474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Teams</w:t>
      </w:r>
      <w:r w:rsidR="00701DA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interview on </w:t>
      </w:r>
      <w:r w:rsidR="00701DA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March </w:t>
      </w:r>
      <w:r w:rsidR="0093038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6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, </w:t>
      </w:r>
      <w:r w:rsidR="008A7474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202</w:t>
      </w:r>
      <w:r w:rsidR="008A7474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4.</w:t>
      </w:r>
    </w:p>
    <w:p w14:paraId="599D74B2" w14:textId="48971573" w:rsidR="00D45D08" w:rsidRPr="00352B06" w:rsidRDefault="00D45D08" w:rsidP="00A41DFD">
      <w:pPr>
        <w:pStyle w:val="paragraph"/>
        <w:numPr>
          <w:ilvl w:val="0"/>
          <w:numId w:val="11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Applicants who pass the first stage of the reviews will be</w:t>
      </w:r>
      <w:r w:rsidR="00A41DFD"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 xml:space="preserve"> invited to an</w:t>
      </w: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 xml:space="preserve"> </w:t>
      </w:r>
      <w:proofErr w:type="gramStart"/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interview</w:t>
      </w:r>
      <w:proofErr w:type="gramEnd"/>
    </w:p>
    <w:p w14:paraId="0892AB8E" w14:textId="63C3415F" w:rsidR="00D45D08" w:rsidRPr="000D35F5" w:rsidRDefault="00D45D08" w:rsidP="00A41DFD">
      <w:pPr>
        <w:pStyle w:val="paragraph"/>
        <w:numPr>
          <w:ilvl w:val="0"/>
          <w:numId w:val="11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</w:pPr>
      <w:r w:rsidRPr="000D35F5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 xml:space="preserve">All interviews are held on the same </w:t>
      </w:r>
      <w:proofErr w:type="gramStart"/>
      <w:r w:rsidRPr="000D35F5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day</w:t>
      </w:r>
      <w:proofErr w:type="gramEnd"/>
    </w:p>
    <w:p w14:paraId="54AFD4EB" w14:textId="41C84981" w:rsidR="00F27882" w:rsidRPr="00352B06" w:rsidRDefault="00F27882" w:rsidP="00A41DFD">
      <w:pPr>
        <w:pStyle w:val="paragraph"/>
        <w:numPr>
          <w:ilvl w:val="0"/>
          <w:numId w:val="11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 xml:space="preserve">Interviews are organized </w:t>
      </w:r>
      <w:proofErr w:type="gramStart"/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online</w:t>
      </w:r>
      <w:proofErr w:type="gramEnd"/>
    </w:p>
    <w:p w14:paraId="7DCC26B9" w14:textId="77777777" w:rsidR="00D31620" w:rsidRPr="00352B06" w:rsidRDefault="00D31620" w:rsidP="00D31620">
      <w:pPr>
        <w:pStyle w:val="paragraph"/>
        <w:spacing w:before="0" w:beforeAutospacing="0" w:after="0" w:afterAutospacing="0" w:line="276" w:lineRule="auto"/>
        <w:rPr>
          <w:rStyle w:val="ng-directive"/>
          <w:rFonts w:asciiTheme="minorHAnsi" w:hAnsiTheme="minorHAnsi" w:cstheme="minorHAnsi"/>
          <w:sz w:val="8"/>
          <w:szCs w:val="20"/>
          <w:lang w:val="en-US"/>
        </w:rPr>
      </w:pPr>
    </w:p>
    <w:p w14:paraId="58BEBB08" w14:textId="3BBD2531" w:rsidR="00D45D08" w:rsidRPr="00352B06" w:rsidRDefault="00593649" w:rsidP="00977519">
      <w:pPr>
        <w:pStyle w:val="paragraph"/>
        <w:spacing w:before="0" w:beforeAutospacing="0" w:after="120" w:afterAutospacing="0" w:line="276" w:lineRule="auto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32239505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D45D08"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 </w:t>
      </w:r>
      <w:proofErr w:type="gramStart"/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am able to</w:t>
      </w:r>
      <w:proofErr w:type="gramEnd"/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participate in the </w:t>
      </w:r>
      <w:r w:rsidR="00663955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P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re-</w:t>
      </w:r>
      <w:r w:rsidR="00663955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D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eparture </w:t>
      </w:r>
      <w:r w:rsidR="00663955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O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rientation</w:t>
      </w:r>
      <w:r w:rsidR="00084942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Day</w:t>
      </w:r>
      <w:r w:rsidR="00701DA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n He</w:t>
      </w:r>
      <w:r w:rsidR="00701DA3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lsinki</w:t>
      </w:r>
      <w:r w:rsidR="00D45D08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on May 1</w:t>
      </w:r>
      <w:r w:rsidR="00EE2458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3</w:t>
      </w:r>
      <w:r w:rsidR="00701DA3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, 202</w:t>
      </w:r>
      <w:r w:rsidR="00EE2458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4</w:t>
      </w:r>
      <w:r w:rsidR="00FF5807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.</w:t>
      </w:r>
    </w:p>
    <w:p w14:paraId="281A100D" w14:textId="4189A9A9" w:rsidR="00D45D08" w:rsidRPr="00352B06" w:rsidRDefault="00593649" w:rsidP="00D31620">
      <w:pPr>
        <w:pStyle w:val="paragraph"/>
        <w:spacing w:before="0" w:beforeAutospacing="0" w:after="0" w:afterAutospacing="0" w:line="276" w:lineRule="auto"/>
        <w:ind w:left="270" w:hanging="27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563007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D45D08"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 certify that I have determined the visa requirements for my proposed visit and understand that I am responsible for applying for a visa to the U</w:t>
      </w:r>
      <w:r w:rsidR="00084942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.S.</w:t>
      </w:r>
      <w:r w:rsidR="00D45D08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if it is required for my visit</w:t>
      </w:r>
      <w:r w:rsidR="00FF5807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.</w:t>
      </w:r>
    </w:p>
    <w:p w14:paraId="4C225135" w14:textId="68138346" w:rsidR="00416087" w:rsidRPr="00EE2458" w:rsidRDefault="00D45D08" w:rsidP="00EE2458">
      <w:pPr>
        <w:pStyle w:val="paragraph"/>
        <w:numPr>
          <w:ilvl w:val="0"/>
          <w:numId w:val="13"/>
        </w:numPr>
        <w:spacing w:before="0" w:beforeAutospacing="0" w:after="0" w:afterAutospacing="0" w:line="276" w:lineRule="auto"/>
        <w:ind w:left="720"/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t>Please note the home residency requirements on the J-1 visitor visa, if applicable</w:t>
      </w:r>
    </w:p>
    <w:p w14:paraId="5B924547" w14:textId="77777777" w:rsidR="00416087" w:rsidRPr="00352B06" w:rsidRDefault="00416087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1578ABA2" w14:textId="7ACB8D39" w:rsidR="00D45D08" w:rsidRPr="00352B06" w:rsidRDefault="00D45D08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I have ensured that my application includes all the documents listed above and that I am available on the dates listed above. I understand that my application </w:t>
      </w:r>
      <w:r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will not be reviewed if it does not </w:t>
      </w:r>
      <w:r w:rsidR="001249F5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fulfil</w:t>
      </w:r>
      <w:r w:rsidR="00663955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l</w:t>
      </w:r>
      <w:r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all the requirements stated above by </w:t>
      </w:r>
      <w:r w:rsidR="00701DA3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January</w:t>
      </w:r>
      <w:r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r w:rsidR="00701DA3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2</w:t>
      </w:r>
      <w:r w:rsidR="00F7159E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9</w:t>
      </w:r>
      <w:r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, 20</w:t>
      </w:r>
      <w:r w:rsidR="00EA4240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2</w:t>
      </w:r>
      <w:r w:rsidR="00A06B6D"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4</w:t>
      </w:r>
      <w:r w:rsidRPr="00EE245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.</w:t>
      </w:r>
    </w:p>
    <w:p w14:paraId="515D1C79" w14:textId="77777777" w:rsidR="00D45D08" w:rsidRPr="00352B06" w:rsidRDefault="00D45D08" w:rsidP="00454CCC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7C1A37C1" w14:textId="5F667EAF" w:rsidR="00D45D08" w:rsidRPr="00352B06" w:rsidRDefault="00D45D08" w:rsidP="00D45D08">
      <w:pPr>
        <w:spacing w:after="0" w:line="240" w:lineRule="auto"/>
        <w:rPr>
          <w:rFonts w:cstheme="minorHAnsi"/>
          <w:szCs w:val="20"/>
          <w:lang w:val="en-US"/>
        </w:rPr>
      </w:pPr>
      <w:bookmarkStart w:id="0" w:name="_Hlk149658225"/>
      <w:r w:rsidRPr="00352B06">
        <w:rPr>
          <w:rFonts w:cstheme="minorHAnsi"/>
          <w:szCs w:val="20"/>
          <w:lang w:val="en-US"/>
        </w:rPr>
        <w:t>Date</w:t>
      </w:r>
      <w:r w:rsidR="0073344B">
        <w:rPr>
          <w:rFonts w:cstheme="minorHAnsi"/>
          <w:szCs w:val="20"/>
          <w:lang w:val="en-US"/>
        </w:rPr>
        <w:t xml:space="preserve"> </w:t>
      </w:r>
      <w:r w:rsidR="0073344B" w:rsidRPr="00422DDE">
        <w:rPr>
          <w:rFonts w:cstheme="minorHAnsi"/>
          <w:i/>
          <w:iCs/>
          <w:szCs w:val="20"/>
          <w:lang w:val="en-US"/>
        </w:rPr>
        <w:t>(DD/MM/YYYY)</w:t>
      </w:r>
      <w:r w:rsidRPr="00352B06">
        <w:rPr>
          <w:rFonts w:cstheme="minorHAnsi"/>
          <w:szCs w:val="20"/>
          <w:lang w:val="en-US"/>
        </w:rPr>
        <w:t>:</w:t>
      </w:r>
      <w:r w:rsidR="00352B06">
        <w:rPr>
          <w:rFonts w:cstheme="minorHAnsi"/>
          <w:szCs w:val="20"/>
          <w:lang w:val="en-US"/>
        </w:rPr>
        <w:t xml:space="preserve"> </w:t>
      </w:r>
      <w:sdt>
        <w:sdtPr>
          <w:rPr>
            <w:rFonts w:cstheme="minorHAnsi"/>
            <w:szCs w:val="20"/>
            <w:lang w:val="en-US"/>
          </w:rPr>
          <w:id w:val="1392847452"/>
          <w:placeholder>
            <w:docPart w:val="2ED1ACA1318C4D088DCEFF93A585D37F"/>
          </w:placeholder>
          <w:showingPlcHdr/>
          <w:date w:fullDate="2023-08-09T00:00:00Z">
            <w:dateFormat w:val="DD/MM/YYYY"/>
            <w:lid w:val="en-FI"/>
            <w:storeMappedDataAs w:val="dateTime"/>
            <w:calendar w:val="gregorian"/>
          </w:date>
        </w:sdtPr>
        <w:sdtEndPr/>
        <w:sdtContent>
          <w:r w:rsidR="00C60241" w:rsidRPr="008A7474">
            <w:rPr>
              <w:rStyle w:val="PlaceholderText"/>
              <w:lang w:val="en-US"/>
            </w:rPr>
            <w:t>Click or tap to enter a date.</w:t>
          </w:r>
        </w:sdtContent>
      </w:sdt>
    </w:p>
    <w:bookmarkEnd w:id="0"/>
    <w:p w14:paraId="14D9D33D" w14:textId="77777777" w:rsidR="00D45D08" w:rsidRPr="00352B06" w:rsidRDefault="00D45D08" w:rsidP="00D45D08">
      <w:pPr>
        <w:spacing w:after="0" w:line="240" w:lineRule="auto"/>
        <w:rPr>
          <w:rFonts w:cstheme="minorHAnsi"/>
          <w:szCs w:val="20"/>
          <w:lang w:val="en-US"/>
        </w:rPr>
      </w:pPr>
    </w:p>
    <w:p w14:paraId="038982D6" w14:textId="4C868A2D" w:rsidR="00D45D08" w:rsidRPr="00352B06" w:rsidRDefault="007C5D86" w:rsidP="00D45D08">
      <w:p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szCs w:val="20"/>
          <w:lang w:val="en-US"/>
        </w:rPr>
        <w:t>In place of your signature, please type your full legal n</w:t>
      </w:r>
      <w:r w:rsidR="00D45D08" w:rsidRPr="00352B06">
        <w:rPr>
          <w:rFonts w:cstheme="minorHAnsi"/>
          <w:szCs w:val="20"/>
          <w:lang w:val="en-US"/>
        </w:rPr>
        <w:t xml:space="preserve">ame: </w:t>
      </w:r>
      <w:sdt>
        <w:sdtPr>
          <w:rPr>
            <w:rFonts w:cstheme="minorHAnsi"/>
            <w:szCs w:val="20"/>
            <w:lang w:val="en-US"/>
          </w:rPr>
          <w:id w:val="-1602482576"/>
          <w:placeholder>
            <w:docPart w:val="B7C4F4D5E81248D18B7A569E5FA23B1E"/>
          </w:placeholder>
          <w:showingPlcHdr/>
          <w:text/>
        </w:sdtPr>
        <w:sdtEndPr/>
        <w:sdtContent>
          <w:r w:rsidR="00D45D08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4D6CFDA5" w14:textId="411EC2E8" w:rsidR="00D45D08" w:rsidRPr="00352B06" w:rsidRDefault="00D45D08" w:rsidP="00D45D08">
      <w:pPr>
        <w:spacing w:after="0" w:line="240" w:lineRule="auto"/>
        <w:rPr>
          <w:rFonts w:cstheme="minorHAnsi"/>
          <w:szCs w:val="20"/>
          <w:lang w:val="en-US"/>
        </w:rPr>
      </w:pPr>
    </w:p>
    <w:p w14:paraId="694B7BBB" w14:textId="6A6E3206" w:rsidR="00D45D08" w:rsidRPr="00352B06" w:rsidRDefault="00D45D08" w:rsidP="00D45D08">
      <w:pPr>
        <w:spacing w:after="0" w:line="240" w:lineRule="auto"/>
        <w:rPr>
          <w:rFonts w:cstheme="minorHAnsi"/>
          <w:szCs w:val="20"/>
          <w:lang w:val="en-US"/>
        </w:rPr>
      </w:pPr>
    </w:p>
    <w:p w14:paraId="0FD69824" w14:textId="77777777" w:rsidR="00245DDD" w:rsidRPr="00352B06" w:rsidRDefault="00D45D08" w:rsidP="00245DDD">
      <w:pPr>
        <w:rPr>
          <w:rStyle w:val="ng-directive"/>
          <w:rFonts w:eastAsia="Times New Roman" w:cstheme="minorHAnsi"/>
          <w:b/>
          <w:sz w:val="28"/>
          <w:szCs w:val="20"/>
          <w:lang w:val="en-US" w:eastAsia="fi-FI"/>
        </w:rPr>
      </w:pPr>
      <w:r w:rsidRPr="00352B06">
        <w:rPr>
          <w:rStyle w:val="ng-directive"/>
          <w:rFonts w:cstheme="minorHAnsi"/>
          <w:b/>
          <w:sz w:val="28"/>
          <w:szCs w:val="20"/>
          <w:lang w:val="en-US"/>
        </w:rPr>
        <w:br w:type="page"/>
      </w:r>
    </w:p>
    <w:p w14:paraId="36976370" w14:textId="77777777" w:rsidR="00076D4D" w:rsidRPr="00352B06" w:rsidRDefault="00E446CA" w:rsidP="00F54A4F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lastRenderedPageBreak/>
        <w:t>Personal D</w:t>
      </w:r>
      <w:r w:rsidR="001249F5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etails</w:t>
      </w:r>
    </w:p>
    <w:p w14:paraId="721186A1" w14:textId="77777777" w:rsidR="00663955" w:rsidRPr="00352B06" w:rsidRDefault="00663955" w:rsidP="00663955">
      <w:pPr>
        <w:pStyle w:val="paragraph"/>
        <w:spacing w:before="0" w:beforeAutospacing="0" w:after="0" w:afterAutospacing="0"/>
        <w:ind w:left="72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68CE88AA" w14:textId="142ED19C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First </w:t>
      </w:r>
      <w:r w:rsidR="008A7474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n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ame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982233240"/>
          <w:placeholder>
            <w:docPart w:val="6AF3318E48BC40D9B3DAEF9F9E7F7F9F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565DDED0" w14:textId="2B403473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Last </w:t>
      </w:r>
      <w:r w:rsidR="008A7474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n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ame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613583443"/>
          <w:placeholder>
            <w:docPart w:val="886B62C91DA646C1A0ED3BDAD4CE5B00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6A39B178" w14:textId="4778C83C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bookmarkStart w:id="1" w:name="_Hlk117065928"/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Date </w:t>
      </w:r>
      <w:r w:rsidR="008A7474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o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f </w:t>
      </w:r>
      <w:r w:rsidR="008A7474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b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irth</w:t>
      </w:r>
      <w:r w:rsidR="00A41DFD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(</w:t>
      </w:r>
      <w:r w:rsid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DD</w:t>
      </w:r>
      <w:r w:rsidR="00A41DFD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/</w:t>
      </w:r>
      <w:r w:rsid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MM</w:t>
      </w:r>
      <w:r w:rsidR="00A41DFD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/YYYY)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622656420"/>
          <w:placeholder>
            <w:docPart w:val="DD4B270B9DEC44F0BA65142CE04587DD"/>
          </w:placeholder>
          <w:showingPlcHdr/>
          <w:date w:fullDate="1989-10-07T00:00:00Z">
            <w:dateFormat w:val="dd/MM/yyyy"/>
            <w:lid w:val="en-FI"/>
            <w:storeMappedDataAs w:val="dateTime"/>
            <w:calendar w:val="gregorian"/>
          </w:date>
        </w:sdtPr>
        <w:sdtEndPr>
          <w:rPr>
            <w:rStyle w:val="ng-directive"/>
          </w:rPr>
        </w:sdtEndPr>
        <w:sdtContent>
          <w:r w:rsidR="00EE2458" w:rsidRPr="008A7474">
            <w:rPr>
              <w:rStyle w:val="PlaceholderText"/>
              <w:lang w:val="en-US"/>
            </w:rPr>
            <w:t>Click or tap to enter a date.</w:t>
          </w:r>
        </w:sdtContent>
      </w:sdt>
    </w:p>
    <w:p w14:paraId="7EB059F8" w14:textId="5C9FF775" w:rsidR="006E6E5F" w:rsidRPr="00352B06" w:rsidRDefault="006E6E5F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Gender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12551700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Male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2386211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Female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6915658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="00352B06">
            <w:rPr>
              <w:rStyle w:val="ng-directive"/>
              <w:rFonts w:ascii="MS Gothic" w:eastAsia="MS Gothic" w:hAnsi="MS Gothic" w:cstheme="minorHAnsi" w:hint="eastAsia"/>
              <w:sz w:val="22"/>
              <w:szCs w:val="20"/>
              <w:lang w:val="en-US"/>
            </w:rPr>
            <w:t>☐</w:t>
          </w:r>
        </w:sdtContent>
      </w:sdt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proofErr w:type="gramStart"/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Non-binary</w:t>
      </w:r>
      <w:proofErr w:type="gramEnd"/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172210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Other</w:t>
      </w:r>
      <w:r w:rsidR="00701DA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: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225412519"/>
          <w:placeholder>
            <w:docPart w:val="306BD757B9D94FFB965F82CAABAE5A35"/>
          </w:placeholder>
          <w:showingPlcHdr/>
        </w:sdtPr>
        <w:sdtEndPr>
          <w:rPr>
            <w:rStyle w:val="ng-directive"/>
          </w:rPr>
        </w:sdtEndPr>
        <w:sdtContent>
          <w:r w:rsidR="00701DA3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19C7ACE4" w14:textId="38EB3B7C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Count</w:t>
      </w:r>
      <w:r w:rsidR="00980563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r</w:t>
      </w:r>
      <w:r w:rsidR="00EA4240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y(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ies) </w:t>
      </w:r>
      <w:r w:rsidR="008A7474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o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f </w:t>
      </w:r>
      <w:r w:rsidR="008A7474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c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itizenship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545875325"/>
          <w:placeholder>
            <w:docPart w:val="609830F7D3F4499A8155999809E2FE71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bookmarkEnd w:id="1"/>
    <w:p w14:paraId="1C406D0A" w14:textId="77777777" w:rsidR="001249F5" w:rsidRPr="00352B06" w:rsidRDefault="001249F5" w:rsidP="001249F5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6EA3D3AC" w14:textId="0326C588" w:rsidR="001249F5" w:rsidRPr="00E92FB5" w:rsidRDefault="001249F5" w:rsidP="009E12C8">
      <w:pPr>
        <w:pStyle w:val="paragraph"/>
        <w:numPr>
          <w:ilvl w:val="0"/>
          <w:numId w:val="14"/>
        </w:numPr>
        <w:spacing w:before="0" w:beforeAutospacing="0" w:after="120" w:afterAutospacing="0"/>
        <w:ind w:left="714" w:hanging="357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E92FB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Do you have permanent residency i</w:t>
      </w:r>
      <w:r w:rsidR="00393884" w:rsidRPr="00E92FB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n the U</w:t>
      </w:r>
      <w:r w:rsidR="0002779D" w:rsidRPr="00E92FB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nited States</w:t>
      </w:r>
      <w:r w:rsidR="00393884" w:rsidRPr="00E92FB5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?</w:t>
      </w:r>
      <w:r w:rsidR="00E446CA" w:rsidRPr="00E92FB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r w:rsidRPr="00E92FB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84257719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E92FB5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E92FB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No</w:t>
      </w:r>
      <w:r w:rsidRPr="00E92FB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4462013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E92FB5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E92FB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proofErr w:type="gramStart"/>
      <w:r w:rsidRPr="00E92FB5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Yes</w:t>
      </w:r>
      <w:proofErr w:type="gramEnd"/>
    </w:p>
    <w:p w14:paraId="1DFC72C9" w14:textId="77777777" w:rsidR="001249F5" w:rsidRPr="00352B06" w:rsidRDefault="001249F5" w:rsidP="00663955">
      <w:pPr>
        <w:pStyle w:val="paragraph"/>
        <w:numPr>
          <w:ilvl w:val="0"/>
          <w:numId w:val="14"/>
        </w:numPr>
        <w:spacing w:before="0" w:beforeAutospacing="0" w:after="120" w:afterAutospacing="0"/>
        <w:ind w:left="714" w:hanging="357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Has your visa application to the U.S. ever been refused?</w:t>
      </w:r>
      <w:r w:rsidR="00E446CA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1870952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No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260828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352B06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proofErr w:type="gramStart"/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>Yes</w:t>
      </w:r>
      <w:proofErr w:type="gramEnd"/>
    </w:p>
    <w:p w14:paraId="2CFFA9A7" w14:textId="77777777" w:rsidR="009E12C8" w:rsidRPr="009E12C8" w:rsidRDefault="00E446CA" w:rsidP="009E12C8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Have you applied for a long-term visit/position in the U.S. for the same </w:t>
      </w:r>
      <w:r w:rsidR="00F27882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academic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year?</w:t>
      </w:r>
    </w:p>
    <w:p w14:paraId="265E5AE1" w14:textId="77777777" w:rsidR="009E12C8" w:rsidRDefault="00A41DFD" w:rsidP="009E12C8">
      <w:pPr>
        <w:pStyle w:val="paragraph"/>
        <w:spacing w:before="0" w:beforeAutospacing="0" w:after="120" w:afterAutospacing="0"/>
        <w:ind w:left="720"/>
        <w:jc w:val="both"/>
        <w:rPr>
          <w:rStyle w:val="ng-directive"/>
          <w:rFonts w:asciiTheme="minorHAnsi" w:hAnsiTheme="minorHAnsi" w:cstheme="minorHAnsi"/>
          <w:i/>
          <w:sz w:val="20"/>
          <w:szCs w:val="18"/>
          <w:lang w:val="en-US"/>
        </w:rPr>
      </w:pPr>
      <w:r w:rsidRPr="00422DDE">
        <w:rPr>
          <w:rStyle w:val="ng-directive"/>
          <w:rFonts w:asciiTheme="minorHAnsi" w:hAnsiTheme="minorHAnsi" w:cstheme="minorHAnsi"/>
          <w:i/>
          <w:sz w:val="20"/>
          <w:szCs w:val="18"/>
          <w:lang w:val="en-US"/>
        </w:rPr>
        <w:t>I understand that the Fulbright Finland Foundation grant will</w:t>
      </w:r>
      <w:r w:rsidR="00F27882" w:rsidRPr="00422DDE">
        <w:rPr>
          <w:rStyle w:val="ng-directive"/>
          <w:rFonts w:asciiTheme="minorHAnsi" w:hAnsiTheme="minorHAnsi" w:cstheme="minorHAnsi"/>
          <w:i/>
          <w:sz w:val="20"/>
          <w:szCs w:val="18"/>
          <w:lang w:val="en-US"/>
        </w:rPr>
        <w:t xml:space="preserve"> be</w:t>
      </w:r>
      <w:r w:rsidRPr="00422DDE">
        <w:rPr>
          <w:rStyle w:val="ng-directive"/>
          <w:rFonts w:asciiTheme="minorHAnsi" w:hAnsiTheme="minorHAnsi" w:cstheme="minorHAnsi"/>
          <w:i/>
          <w:sz w:val="20"/>
          <w:szCs w:val="18"/>
          <w:lang w:val="en-US"/>
        </w:rPr>
        <w:t xml:space="preserve"> revoked if I decide to stay in the U.S. after the grant term.</w:t>
      </w:r>
    </w:p>
    <w:p w14:paraId="78CC41E3" w14:textId="0CD128D5" w:rsidR="001249F5" w:rsidRPr="009E12C8" w:rsidRDefault="00E446CA" w:rsidP="009E12C8">
      <w:pPr>
        <w:pStyle w:val="paragraph"/>
        <w:spacing w:before="0" w:beforeAutospacing="0" w:after="0" w:afterAutospacing="0"/>
        <w:ind w:left="72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9E12C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="MS Gothic" w:eastAsia="MS Gothic" w:hAnsi="MS Gothic" w:cstheme="minorHAnsi"/>
            <w:sz w:val="22"/>
            <w:szCs w:val="20"/>
            <w:lang w:val="en-US"/>
          </w:rPr>
          <w:id w:val="19288382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9E12C8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9E12C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No</w:t>
      </w:r>
      <w:r w:rsidRPr="009E12C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ab/>
      </w:r>
      <w:sdt>
        <w:sdtPr>
          <w:rPr>
            <w:rStyle w:val="ng-directive"/>
            <w:rFonts w:ascii="MS Gothic" w:eastAsia="MS Gothic" w:hAnsi="MS Gothic" w:cstheme="minorHAnsi"/>
            <w:sz w:val="22"/>
            <w:szCs w:val="20"/>
            <w:lang w:val="en-US"/>
          </w:rPr>
          <w:id w:val="1704437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ng-directive"/>
          </w:rPr>
        </w:sdtEndPr>
        <w:sdtContent>
          <w:r w:rsidRPr="009E12C8">
            <w:rPr>
              <w:rStyle w:val="ng-directive"/>
              <w:rFonts w:ascii="MS Gothic" w:eastAsia="MS Gothic" w:hAnsi="MS Gothic" w:cstheme="minorHAnsi"/>
              <w:sz w:val="22"/>
              <w:szCs w:val="20"/>
              <w:lang w:val="en-US"/>
            </w:rPr>
            <w:t>☐</w:t>
          </w:r>
        </w:sdtContent>
      </w:sdt>
      <w:r w:rsidRPr="009E12C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Yes</w:t>
      </w:r>
      <w:r w:rsidR="00A41DFD" w:rsidRPr="009E12C8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</w:p>
    <w:p w14:paraId="4F089C7F" w14:textId="29E50EA6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Home </w:t>
      </w:r>
      <w:r w:rsidR="00EE2458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address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830296113"/>
          <w:placeholder>
            <w:docPart w:val="7BF9D4F6D2CE406A9490A63D54FFF67A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186897DE" w14:textId="77777777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City:</w:t>
      </w:r>
      <w:r w:rsidR="0031035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7083241"/>
          <w:placeholder>
            <w:docPart w:val="A7A497BF8B924076B0BC10F6439E0315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7F96F06B" w14:textId="77777777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ZIP code:</w:t>
      </w:r>
      <w:r w:rsidR="0031035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818143253"/>
          <w:placeholder>
            <w:docPart w:val="8ADCCDE1948B40B29F1B342C18DF1EED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5C9231BB" w14:textId="77777777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State/County:</w:t>
      </w:r>
      <w:r w:rsidR="0031035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864626905"/>
          <w:placeholder>
            <w:docPart w:val="11188273DC584F4CA4DAF3EEBDE6E505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6F8AAC52" w14:textId="77777777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Country:</w:t>
      </w:r>
      <w:r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r w:rsidR="0031035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803772611"/>
          <w:placeholder>
            <w:docPart w:val="25B6EBBC6DB44EF39BA319FC8693DFED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3601BA61" w14:textId="69CA97E6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Phone</w:t>
      </w:r>
      <w:r w:rsidR="0076241F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</w:t>
      </w:r>
      <w:r w:rsidR="0076241F" w:rsidRPr="0076241F">
        <w:rPr>
          <w:rStyle w:val="ng-directive"/>
          <w:rFonts w:asciiTheme="minorHAnsi" w:hAnsiTheme="minorHAnsi" w:cstheme="minorHAnsi"/>
          <w:b/>
          <w:bCs/>
          <w:i/>
          <w:iCs/>
          <w:sz w:val="22"/>
          <w:szCs w:val="20"/>
          <w:lang w:val="en-US"/>
        </w:rPr>
        <w:t>(add area code)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:</w:t>
      </w:r>
      <w:r w:rsidR="0031035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tag w:val="Phone Number"/>
          <w:id w:val="-293903924"/>
          <w:placeholder>
            <w:docPart w:val="3EB124979FED49F4B433D648AE902E81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7B57E6FD" w14:textId="77777777" w:rsidR="001249F5" w:rsidRPr="00352B06" w:rsidRDefault="001249F5" w:rsidP="0039388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E-mail:</w:t>
      </w:r>
      <w:r w:rsidR="00310356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459547238"/>
          <w:placeholder>
            <w:docPart w:val="957E5349A000431E852639F8A5E15DB5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6B142561" w14:textId="77777777" w:rsidR="00422DDE" w:rsidRDefault="00422DDE" w:rsidP="00422DDE">
      <w:pPr>
        <w:pBdr>
          <w:bottom w:val="single" w:sz="4" w:space="1" w:color="auto"/>
        </w:pBdr>
        <w:spacing w:after="0" w:line="240" w:lineRule="auto"/>
        <w:rPr>
          <w:rStyle w:val="ng-directive"/>
          <w:rFonts w:eastAsia="Times New Roman"/>
          <w:b/>
          <w:sz w:val="28"/>
          <w:lang w:val="en-US" w:eastAsia="fi-FI"/>
        </w:rPr>
      </w:pPr>
    </w:p>
    <w:p w14:paraId="03B82878" w14:textId="16D5FB64" w:rsidR="00422DDE" w:rsidRPr="002F276C" w:rsidRDefault="00422DDE" w:rsidP="00422DDE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US"/>
        </w:rPr>
      </w:pPr>
      <w:r w:rsidRPr="002F276C">
        <w:rPr>
          <w:rStyle w:val="ng-directive"/>
          <w:rFonts w:eastAsia="Times New Roman"/>
          <w:b/>
          <w:sz w:val="28"/>
          <w:lang w:val="en-US" w:eastAsia="fi-FI"/>
        </w:rPr>
        <w:t>Emergency Contact</w:t>
      </w:r>
    </w:p>
    <w:p w14:paraId="4AF5435B" w14:textId="77777777" w:rsidR="00422DDE" w:rsidRPr="002F276C" w:rsidRDefault="00422DDE" w:rsidP="00422DDE">
      <w:pPr>
        <w:spacing w:after="0" w:line="240" w:lineRule="auto"/>
        <w:rPr>
          <w:rFonts w:cstheme="minorHAnsi"/>
          <w:szCs w:val="20"/>
          <w:lang w:val="en-US"/>
        </w:rPr>
      </w:pPr>
    </w:p>
    <w:p w14:paraId="3E25EA00" w14:textId="77777777" w:rsidR="00422DDE" w:rsidRPr="002F276C" w:rsidRDefault="00422DDE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2F276C">
        <w:rPr>
          <w:rFonts w:cstheme="minorHAnsi"/>
          <w:b/>
          <w:bCs/>
          <w:szCs w:val="20"/>
          <w:lang w:val="en-US"/>
        </w:rPr>
        <w:t xml:space="preserve">Name: </w:t>
      </w:r>
      <w:sdt>
        <w:sdtPr>
          <w:rPr>
            <w:lang w:val="en-US"/>
          </w:rPr>
          <w:id w:val="-1282329253"/>
          <w:placeholder>
            <w:docPart w:val="E64F98205E354376BE67FFA50CB3ABD4"/>
          </w:placeholder>
          <w:showingPlcHdr/>
        </w:sdtPr>
        <w:sdtEndPr/>
        <w:sdtContent>
          <w:r w:rsidRPr="002F276C">
            <w:rPr>
              <w:rStyle w:val="PlaceholderText"/>
              <w:lang w:val="en-US"/>
            </w:rPr>
            <w:t>Click here to enter text.</w:t>
          </w:r>
        </w:sdtContent>
      </w:sdt>
    </w:p>
    <w:p w14:paraId="4F8EEA13" w14:textId="77777777" w:rsidR="00422DDE" w:rsidRPr="002F276C" w:rsidRDefault="00422DDE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2F276C">
        <w:rPr>
          <w:rFonts w:cstheme="minorHAnsi"/>
          <w:b/>
          <w:bCs/>
          <w:szCs w:val="20"/>
          <w:lang w:val="en-US"/>
        </w:rPr>
        <w:t xml:space="preserve">Phone* </w:t>
      </w:r>
      <w:r w:rsidRPr="002F276C">
        <w:rPr>
          <w:rFonts w:cstheme="minorHAnsi"/>
          <w:b/>
          <w:bCs/>
          <w:i/>
          <w:iCs/>
          <w:szCs w:val="20"/>
          <w:lang w:val="en-US"/>
        </w:rPr>
        <w:t>(add area code)</w:t>
      </w:r>
      <w:r w:rsidRPr="002F276C">
        <w:rPr>
          <w:rFonts w:cstheme="minorHAnsi"/>
          <w:b/>
          <w:bCs/>
          <w:szCs w:val="20"/>
          <w:lang w:val="en-US"/>
        </w:rPr>
        <w:t xml:space="preserve">: </w:t>
      </w:r>
      <w:sdt>
        <w:sdtPr>
          <w:rPr>
            <w:lang w:val="en-US"/>
          </w:rPr>
          <w:id w:val="1279923685"/>
          <w:placeholder>
            <w:docPart w:val="DE6B9B3D4A7A401D97E02C5753D141B6"/>
          </w:placeholder>
          <w:showingPlcHdr/>
        </w:sdtPr>
        <w:sdtEndPr/>
        <w:sdtContent>
          <w:r w:rsidRPr="002F276C">
            <w:rPr>
              <w:rStyle w:val="PlaceholderText"/>
              <w:lang w:val="en-US"/>
            </w:rPr>
            <w:t>Click here to enter text.</w:t>
          </w:r>
        </w:sdtContent>
      </w:sdt>
    </w:p>
    <w:p w14:paraId="38B6C035" w14:textId="77777777" w:rsidR="00422DDE" w:rsidRPr="002F276C" w:rsidRDefault="00422DDE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2F276C">
        <w:rPr>
          <w:rFonts w:cstheme="minorHAnsi"/>
          <w:b/>
          <w:bCs/>
          <w:szCs w:val="20"/>
          <w:lang w:val="en-US"/>
        </w:rPr>
        <w:t xml:space="preserve">Relationship: </w:t>
      </w:r>
      <w:sdt>
        <w:sdtPr>
          <w:rPr>
            <w:lang w:val="en-US"/>
          </w:rPr>
          <w:id w:val="-808474765"/>
          <w:placeholder>
            <w:docPart w:val="1FA2B1A798ED4952A2CDC40BB9A36434"/>
          </w:placeholder>
          <w:showingPlcHdr/>
        </w:sdtPr>
        <w:sdtEndPr/>
        <w:sdtContent>
          <w:r w:rsidRPr="002F276C">
            <w:rPr>
              <w:rStyle w:val="PlaceholderText"/>
              <w:lang w:val="en-US"/>
            </w:rPr>
            <w:t>Click here to enter text.</w:t>
          </w:r>
        </w:sdtContent>
      </w:sdt>
    </w:p>
    <w:p w14:paraId="55F87AE8" w14:textId="77777777" w:rsidR="00422DDE" w:rsidRPr="002F276C" w:rsidRDefault="00422DDE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2F276C">
        <w:rPr>
          <w:rFonts w:cstheme="minorHAnsi"/>
          <w:b/>
          <w:bCs/>
          <w:szCs w:val="20"/>
          <w:lang w:val="en-US"/>
        </w:rPr>
        <w:t xml:space="preserve">E-mail: </w:t>
      </w:r>
      <w:sdt>
        <w:sdtPr>
          <w:rPr>
            <w:lang w:val="en-US"/>
          </w:rPr>
          <w:id w:val="454839280"/>
          <w:placeholder>
            <w:docPart w:val="738D4C429A98422BB11A32DED176E1EC"/>
          </w:placeholder>
          <w:showingPlcHdr/>
        </w:sdtPr>
        <w:sdtEndPr/>
        <w:sdtContent>
          <w:r w:rsidRPr="002F276C">
            <w:rPr>
              <w:rStyle w:val="PlaceholderText"/>
              <w:lang w:val="en-US"/>
            </w:rPr>
            <w:t>Click here to enter text.</w:t>
          </w:r>
        </w:sdtContent>
      </w:sdt>
    </w:p>
    <w:p w14:paraId="38900553" w14:textId="77777777" w:rsidR="00422DDE" w:rsidRPr="002F276C" w:rsidRDefault="00422DDE" w:rsidP="00422DDE">
      <w:pPr>
        <w:spacing w:after="0" w:line="240" w:lineRule="auto"/>
        <w:ind w:left="720"/>
        <w:rPr>
          <w:rFonts w:cstheme="minorHAnsi"/>
          <w:i/>
          <w:iCs/>
          <w:szCs w:val="20"/>
          <w:lang w:val="en-US"/>
        </w:rPr>
      </w:pPr>
      <w:r w:rsidRPr="002F276C">
        <w:rPr>
          <w:rFonts w:cstheme="minorHAnsi"/>
          <w:i/>
          <w:iCs/>
          <w:szCs w:val="20"/>
          <w:lang w:val="en-US"/>
        </w:rPr>
        <w:t xml:space="preserve">* </w:t>
      </w:r>
      <w:proofErr w:type="gramStart"/>
      <w:r w:rsidRPr="002F276C">
        <w:rPr>
          <w:rFonts w:cstheme="minorHAnsi"/>
          <w:i/>
          <w:iCs/>
          <w:szCs w:val="20"/>
          <w:lang w:val="en-US"/>
        </w:rPr>
        <w:t>numbers</w:t>
      </w:r>
      <w:proofErr w:type="gramEnd"/>
      <w:r w:rsidRPr="002F276C">
        <w:rPr>
          <w:rFonts w:cstheme="minorHAnsi"/>
          <w:i/>
          <w:iCs/>
          <w:szCs w:val="20"/>
          <w:lang w:val="en-US"/>
        </w:rPr>
        <w:t xml:space="preserve"> only</w:t>
      </w:r>
    </w:p>
    <w:p w14:paraId="76456A3F" w14:textId="77777777" w:rsidR="001249F5" w:rsidRDefault="001249F5" w:rsidP="001249F5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092C4DFA" w14:textId="77777777" w:rsidR="00422DDE" w:rsidRPr="00352B06" w:rsidRDefault="00422DDE" w:rsidP="001249F5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6009FA48" w14:textId="77777777" w:rsidR="001249F5" w:rsidRPr="00352B06" w:rsidRDefault="00E01CDD" w:rsidP="001249F5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 xml:space="preserve">Academic </w:t>
      </w:r>
      <w:r w:rsidR="00E446CA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B</w:t>
      </w:r>
      <w:r w:rsidR="001249F5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ackground</w:t>
      </w:r>
    </w:p>
    <w:p w14:paraId="79D37EAF" w14:textId="77777777" w:rsidR="00980563" w:rsidRPr="00352B06" w:rsidRDefault="00980563" w:rsidP="00980563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41AFFA4F" w14:textId="77777777" w:rsidR="00076D4D" w:rsidRPr="00352B06" w:rsidRDefault="00E01CDD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The name of your academic discipline or field (in English and Finnish)</w:t>
      </w:r>
      <w:r w:rsidR="00EA4240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 </w:t>
      </w:r>
      <w:r w:rsidR="00310356"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465474083"/>
          <w:placeholder>
            <w:docPart w:val="8F5038C703094127B6A621FBD59E73EC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  <w:r w:rsidR="00C1508A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</w:p>
    <w:p w14:paraId="1722708F" w14:textId="79D525A1" w:rsidR="00076D4D" w:rsidRPr="00352B06" w:rsidRDefault="00393884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lastRenderedPageBreak/>
        <w:t xml:space="preserve">Highest </w:t>
      </w:r>
      <w:r w:rsidR="00E01CDD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degree completed and completion year. </w:t>
      </w:r>
      <w:r w:rsidR="006B4A31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br/>
      </w:r>
      <w:r w:rsidR="00E01CDD" w:rsidRPr="006B4A31">
        <w:rPr>
          <w:rStyle w:val="ng-directive"/>
          <w:rFonts w:asciiTheme="minorHAnsi" w:hAnsiTheme="minorHAnsi" w:cstheme="minorHAnsi"/>
          <w:i/>
          <w:iCs/>
          <w:sz w:val="22"/>
          <w:szCs w:val="20"/>
          <w:lang w:val="en-US"/>
        </w:rPr>
        <w:t xml:space="preserve">Doctoral students: please provide </w:t>
      </w:r>
      <w:r w:rsidR="008A7474" w:rsidRPr="006B4A31">
        <w:rPr>
          <w:rStyle w:val="ng-directive"/>
          <w:rFonts w:asciiTheme="minorHAnsi" w:hAnsiTheme="minorHAnsi" w:cstheme="minorHAnsi"/>
          <w:i/>
          <w:iCs/>
          <w:sz w:val="22"/>
          <w:szCs w:val="20"/>
          <w:lang w:val="en-US"/>
        </w:rPr>
        <w:t xml:space="preserve">an </w:t>
      </w:r>
      <w:r w:rsidR="00E01CDD" w:rsidRPr="006B4A31">
        <w:rPr>
          <w:rStyle w:val="ng-directive"/>
          <w:rFonts w:asciiTheme="minorHAnsi" w:hAnsiTheme="minorHAnsi" w:cstheme="minorHAnsi"/>
          <w:i/>
          <w:iCs/>
          <w:sz w:val="22"/>
          <w:szCs w:val="20"/>
          <w:lang w:val="en-US"/>
        </w:rPr>
        <w:t xml:space="preserve">estimated month/year for </w:t>
      </w:r>
      <w:r w:rsidR="008A7474" w:rsidRPr="006B4A31">
        <w:rPr>
          <w:rStyle w:val="ng-directive"/>
          <w:rFonts w:asciiTheme="minorHAnsi" w:hAnsiTheme="minorHAnsi" w:cstheme="minorHAnsi"/>
          <w:i/>
          <w:iCs/>
          <w:sz w:val="22"/>
          <w:szCs w:val="20"/>
          <w:lang w:val="en-US"/>
        </w:rPr>
        <w:t xml:space="preserve">the </w:t>
      </w:r>
      <w:r w:rsidR="00E01CDD" w:rsidRPr="006B4A31">
        <w:rPr>
          <w:rStyle w:val="ng-directive"/>
          <w:rFonts w:asciiTheme="minorHAnsi" w:hAnsiTheme="minorHAnsi" w:cstheme="minorHAnsi"/>
          <w:i/>
          <w:iCs/>
          <w:sz w:val="22"/>
          <w:szCs w:val="20"/>
          <w:lang w:val="en-US"/>
        </w:rPr>
        <w:t>degree</w:t>
      </w:r>
      <w:r w:rsidRPr="006B4A31">
        <w:rPr>
          <w:rStyle w:val="ng-directive"/>
          <w:rFonts w:cstheme="minorHAnsi"/>
          <w:i/>
          <w:iCs/>
          <w:szCs w:val="20"/>
          <w:lang w:val="en-US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118646670"/>
          <w:placeholder>
            <w:docPart w:val="522D11CBDE884CBDB473C9F94E295048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1F44D8D8" w14:textId="77777777" w:rsidR="00393884" w:rsidRPr="00352B06" w:rsidRDefault="00393884" w:rsidP="00393884">
      <w:pPr>
        <w:pStyle w:val="paragraph"/>
        <w:spacing w:before="0" w:beforeAutospacing="0" w:after="0" w:afterAutospacing="0"/>
        <w:ind w:left="72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2F3FA778" w14:textId="7CD3A944" w:rsidR="00393884" w:rsidRPr="00352B06" w:rsidRDefault="00E01CDD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bookmarkStart w:id="2" w:name="_Hlk149653762"/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Current institutional affiliation in </w:t>
      </w:r>
      <w:r w:rsidRPr="002F276C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Finland</w:t>
      </w:r>
      <w:r w:rsidR="0076241F" w:rsidRPr="002F276C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</w:t>
      </w:r>
      <w:r w:rsidR="0073344B" w:rsidRPr="002F276C">
        <w:rPr>
          <w:rStyle w:val="ng-directive"/>
          <w:rFonts w:asciiTheme="minorHAnsi" w:hAnsiTheme="minorHAnsi" w:cstheme="minorHAnsi"/>
          <w:b/>
          <w:bCs/>
          <w:i/>
          <w:iCs/>
          <w:sz w:val="22"/>
          <w:szCs w:val="20"/>
          <w:lang w:val="en-US"/>
        </w:rPr>
        <w:t>(Institution</w:t>
      </w:r>
      <w:r w:rsidR="00E92FB5" w:rsidRPr="002F276C">
        <w:rPr>
          <w:rStyle w:val="ng-directive"/>
          <w:rFonts w:asciiTheme="minorHAnsi" w:hAnsiTheme="minorHAnsi" w:cstheme="minorHAnsi"/>
          <w:b/>
          <w:bCs/>
          <w:i/>
          <w:iCs/>
          <w:sz w:val="22"/>
          <w:szCs w:val="20"/>
          <w:lang w:val="en-US"/>
        </w:rPr>
        <w:t>’</w:t>
      </w:r>
      <w:r w:rsidR="0073344B" w:rsidRPr="002F276C">
        <w:rPr>
          <w:rStyle w:val="ng-directive"/>
          <w:rFonts w:asciiTheme="minorHAnsi" w:hAnsiTheme="minorHAnsi" w:cstheme="minorHAnsi"/>
          <w:b/>
          <w:bCs/>
          <w:i/>
          <w:iCs/>
          <w:sz w:val="22"/>
          <w:szCs w:val="20"/>
          <w:lang w:val="en-US"/>
        </w:rPr>
        <w:t>s name)</w:t>
      </w:r>
      <w:r w:rsidR="00393884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br/>
      </w:r>
      <w:bookmarkEnd w:id="2"/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944343797"/>
          <w:placeholder>
            <w:docPart w:val="EC8F2D444CD8437B951CB62630A5DEAC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380867A2" w14:textId="77777777" w:rsidR="00C1508A" w:rsidRPr="00352B06" w:rsidRDefault="00C1508A">
      <w:pPr>
        <w:rPr>
          <w:rStyle w:val="ng-directive"/>
          <w:rFonts w:eastAsia="Times New Roman" w:cstheme="minorHAnsi"/>
          <w:b/>
          <w:szCs w:val="20"/>
          <w:lang w:val="en-US" w:eastAsia="fi-FI"/>
        </w:rPr>
      </w:pPr>
    </w:p>
    <w:p w14:paraId="357C7ECE" w14:textId="0C757136" w:rsidR="00076D4D" w:rsidRPr="00352B06" w:rsidRDefault="00393884" w:rsidP="00F54A4F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 xml:space="preserve">Proposed </w:t>
      </w:r>
      <w:r w:rsidR="00EA4240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V</w:t>
      </w: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isit to the U</w:t>
      </w:r>
      <w:r w:rsidR="0002779D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.S.</w:t>
      </w:r>
    </w:p>
    <w:p w14:paraId="04196D38" w14:textId="77777777" w:rsidR="009C0573" w:rsidRPr="00352B06" w:rsidRDefault="009C0573" w:rsidP="00416087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5E7FC2A7" w14:textId="77777777" w:rsidR="009C0573" w:rsidRPr="002F276C" w:rsidRDefault="009C0573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Official name of the host institution in the U.S. you are planning to visit</w:t>
      </w:r>
      <w:r w:rsidR="00EA4240" w:rsidRPr="00352B06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US"/>
        </w:rPr>
        <w:t xml:space="preserve"> (an invitation must be attached)</w:t>
      </w:r>
      <w:r w:rsidRPr="00352B06">
        <w:rPr>
          <w:rStyle w:val="ng-directive"/>
          <w:rFonts w:asciiTheme="minorHAnsi" w:hAnsiTheme="minorHAnsi" w:cstheme="minorHAnsi"/>
          <w:i/>
          <w:sz w:val="22"/>
          <w:szCs w:val="20"/>
          <w:lang w:val="en-US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1790344388"/>
          <w:placeholder>
            <w:docPart w:val="3049ECF021824CC2985E375963AC0D44"/>
          </w:placeholder>
          <w:showingPlcHdr/>
        </w:sdtPr>
        <w:sdtEndPr>
          <w:rPr>
            <w:rStyle w:val="ng-directive"/>
          </w:rPr>
        </w:sdtEndPr>
        <w:sdtContent>
          <w:r w:rsidR="00310356" w:rsidRPr="002F276C">
            <w:rPr>
              <w:rStyle w:val="PlaceholderText"/>
              <w:lang w:val="en-US"/>
            </w:rPr>
            <w:t>Click here to enter text.</w:t>
          </w:r>
        </w:sdtContent>
      </w:sdt>
    </w:p>
    <w:p w14:paraId="665B5B2E" w14:textId="77777777" w:rsidR="00980563" w:rsidRPr="002F276C" w:rsidRDefault="00980563" w:rsidP="00416087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13971799" w14:textId="5CD9C1BC" w:rsidR="0051794F" w:rsidRPr="002F276C" w:rsidRDefault="004513DF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</w:pPr>
      <w:r w:rsidRPr="004513DF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The concrete goal/purpose of the visit </w:t>
      </w:r>
      <w:r w:rsidR="0051794F" w:rsidRPr="002F276C">
        <w:rPr>
          <w:rStyle w:val="ng-directive"/>
          <w:rFonts w:asciiTheme="minorHAnsi" w:hAnsiTheme="minorHAnsi" w:cstheme="minorHAnsi"/>
          <w:b/>
          <w:bCs/>
          <w:i/>
          <w:iCs/>
          <w:sz w:val="22"/>
          <w:szCs w:val="20"/>
          <w:lang w:val="en-US"/>
        </w:rPr>
        <w:t>(max. 100 words)</w:t>
      </w:r>
    </w:p>
    <w:p w14:paraId="7343B585" w14:textId="7F1447B1" w:rsidR="0051794F" w:rsidRPr="002F276C" w:rsidRDefault="00593649" w:rsidP="0051794F">
      <w:pPr>
        <w:pStyle w:val="ListParagraph"/>
        <w:rPr>
          <w:rStyle w:val="ng-directive"/>
          <w:rFonts w:cstheme="minorHAnsi"/>
          <w:szCs w:val="20"/>
          <w:lang w:val="en-US"/>
        </w:rPr>
      </w:pPr>
      <w:sdt>
        <w:sdtPr>
          <w:rPr>
            <w:rStyle w:val="ng-directive"/>
            <w:rFonts w:cstheme="minorHAnsi"/>
            <w:szCs w:val="20"/>
            <w:lang w:val="en-US"/>
          </w:rPr>
          <w:id w:val="-1850861887"/>
          <w:placeholder>
            <w:docPart w:val="00B7B8F5B8EC420AAF725D07B1341F32"/>
          </w:placeholder>
          <w:showingPlcHdr/>
        </w:sdtPr>
        <w:sdtEndPr>
          <w:rPr>
            <w:rStyle w:val="ng-directive"/>
          </w:rPr>
        </w:sdtEndPr>
        <w:sdtContent>
          <w:r w:rsidR="0051794F" w:rsidRPr="002F276C">
            <w:rPr>
              <w:rStyle w:val="PlaceholderText"/>
              <w:lang w:val="en-US"/>
            </w:rPr>
            <w:t>Click here to enter text.</w:t>
          </w:r>
        </w:sdtContent>
      </w:sdt>
    </w:p>
    <w:p w14:paraId="59C5DDBC" w14:textId="4050ACBC" w:rsidR="009C0573" w:rsidRPr="00352B06" w:rsidRDefault="00E01CDD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2F276C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Your current research topic</w:t>
      </w:r>
      <w:r w:rsidR="009C057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81736879"/>
          <w:placeholder>
            <w:docPart w:val="EE8154A50A4348AD8B69BF3D48E5210F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16D84FF7" w14:textId="77777777" w:rsidR="00310356" w:rsidRPr="00352B06" w:rsidRDefault="00310356" w:rsidP="00310356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038061F8" w14:textId="33153653" w:rsidR="009C0573" w:rsidRPr="0073344B" w:rsidRDefault="009C0573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  <w:r w:rsidRPr="0073344B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Dates for the visit to the U.S.</w:t>
      </w:r>
      <w:r w:rsidR="0076241F" w:rsidRPr="0073344B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</w:t>
      </w:r>
      <w:r w:rsidR="0073344B" w:rsidRPr="0073344B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bookmarkStart w:id="3" w:name="_Hlk147734628"/>
      <w:r w:rsidR="002F276C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Planned </w:t>
      </w:r>
      <w:r w:rsidR="0073344B" w:rsidRPr="0073344B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Start Date: 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858309655"/>
          <w:placeholder>
            <w:docPart w:val="66FDA7F9E24B41A89C0EE7B650652C55"/>
          </w:placeholder>
          <w:showingPlcHdr/>
          <w:date w:fullDate="2023-10-05T00:00:00Z">
            <w:dateFormat w:val="d MMM yyyy"/>
            <w:lid w:val="en-FI"/>
            <w:storeMappedDataAs w:val="dateTime"/>
            <w:calendar w:val="gregorian"/>
          </w:date>
        </w:sdtPr>
        <w:sdtEndPr>
          <w:rPr>
            <w:rStyle w:val="ng-directive"/>
          </w:rPr>
        </w:sdtEndPr>
        <w:sdtContent>
          <w:r w:rsidR="00A5416F" w:rsidRPr="0073344B">
            <w:rPr>
              <w:rStyle w:val="PlaceholderText"/>
              <w:lang w:val="en-US"/>
            </w:rPr>
            <w:t>Click or tap to enter a date.</w:t>
          </w:r>
        </w:sdtContent>
      </w:sdt>
      <w:r w:rsidR="0073344B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r w:rsidR="002F276C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Planned </w:t>
      </w:r>
      <w:r w:rsidR="0073344B" w:rsidRPr="0073344B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t xml:space="preserve">End Date: </w:t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1370024598"/>
          <w:placeholder>
            <w:docPart w:val="C00BA20092EC4C2F9A14976696F6F83B"/>
          </w:placeholder>
          <w:showingPlcHdr/>
          <w:date>
            <w:dateFormat w:val="d MMM yyyy"/>
            <w:lid w:val="en-FI"/>
            <w:storeMappedDataAs w:val="dateTime"/>
            <w:calendar w:val="gregorian"/>
          </w:date>
        </w:sdtPr>
        <w:sdtEndPr>
          <w:rPr>
            <w:rStyle w:val="ng-directive"/>
          </w:rPr>
        </w:sdtEndPr>
        <w:sdtContent>
          <w:r w:rsidR="0073344B" w:rsidRPr="0073344B">
            <w:rPr>
              <w:rStyle w:val="PlaceholderText"/>
              <w:lang w:val="en-US"/>
            </w:rPr>
            <w:t>Click or tap to enter a date.</w:t>
          </w:r>
        </w:sdtContent>
      </w:sdt>
    </w:p>
    <w:bookmarkEnd w:id="3"/>
    <w:p w14:paraId="6F3B1326" w14:textId="77777777" w:rsidR="009C0573" w:rsidRPr="00352B06" w:rsidRDefault="009C0573" w:rsidP="00416087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485A9184" w14:textId="77777777" w:rsidR="009C0573" w:rsidRPr="00352B06" w:rsidRDefault="00245DDD" w:rsidP="009C0573">
      <w:pPr>
        <w:pStyle w:val="paragraph"/>
        <w:pBdr>
          <w:bottom w:val="single" w:sz="4" w:space="1" w:color="auto"/>
        </w:pBdr>
        <w:spacing w:before="0" w:beforeAutospacing="0" w:after="0" w:afterAutospacing="0"/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 xml:space="preserve">Description of </w:t>
      </w:r>
      <w:r w:rsidR="00EA4240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A</w:t>
      </w: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 xml:space="preserve">ctivities for the </w:t>
      </w:r>
      <w:r w:rsidR="00EA4240"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V</w:t>
      </w:r>
      <w:r w:rsidRPr="00352B06">
        <w:rPr>
          <w:rStyle w:val="ng-directive"/>
          <w:rFonts w:asciiTheme="minorHAnsi" w:hAnsiTheme="minorHAnsi" w:cstheme="minorHAnsi"/>
          <w:b/>
          <w:sz w:val="28"/>
          <w:szCs w:val="20"/>
          <w:lang w:val="en-US"/>
        </w:rPr>
        <w:t>isit</w:t>
      </w:r>
    </w:p>
    <w:p w14:paraId="558D4068" w14:textId="77777777" w:rsidR="009C0573" w:rsidRPr="00352B06" w:rsidRDefault="009C0573" w:rsidP="009C0573">
      <w:pPr>
        <w:pStyle w:val="paragraph"/>
        <w:spacing w:before="0" w:beforeAutospacing="0" w:after="0" w:afterAutospacing="0"/>
        <w:rPr>
          <w:rStyle w:val="ng-directive"/>
          <w:rFonts w:asciiTheme="minorHAnsi" w:hAnsiTheme="minorHAnsi" w:cstheme="minorHAnsi"/>
          <w:sz w:val="22"/>
          <w:szCs w:val="20"/>
          <w:lang w:val="en-US"/>
        </w:rPr>
      </w:pPr>
    </w:p>
    <w:p w14:paraId="26ECAC40" w14:textId="3585C0AD" w:rsidR="006C130E" w:rsidRPr="00352B06" w:rsidRDefault="00245DDD" w:rsidP="00422DDE">
      <w:pPr>
        <w:pStyle w:val="paragraph"/>
        <w:numPr>
          <w:ilvl w:val="0"/>
          <w:numId w:val="14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0"/>
          <w:lang w:val="en-US"/>
        </w:rPr>
      </w:pP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Please list the activities planned for your visit to the U</w:t>
      </w:r>
      <w:r w:rsidR="00977519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.S</w:t>
      </w:r>
      <w:r w:rsidR="0002779D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>.</w:t>
      </w:r>
      <w:r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Please describe the joint pre-planning of the visit with the host institution and possible virtual collaboration that may have already taken place and/or will take place prior to the visit</w:t>
      </w:r>
      <w:r w:rsidR="00EA4240" w:rsidRPr="00352B06">
        <w:rPr>
          <w:rStyle w:val="ng-directive"/>
          <w:rFonts w:asciiTheme="minorHAnsi" w:hAnsiTheme="minorHAnsi" w:cstheme="minorHAnsi"/>
          <w:b/>
          <w:bCs/>
          <w:sz w:val="22"/>
          <w:szCs w:val="20"/>
          <w:lang w:val="en-US"/>
        </w:rPr>
        <w:t xml:space="preserve"> </w:t>
      </w:r>
      <w:r w:rsidR="00EA4240" w:rsidRPr="00352B06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US"/>
        </w:rPr>
        <w:t>(max. 250 words)</w:t>
      </w:r>
      <w:r w:rsidR="006B3F95" w:rsidRPr="00352B06">
        <w:rPr>
          <w:rStyle w:val="ng-directive"/>
          <w:rFonts w:asciiTheme="minorHAnsi" w:hAnsiTheme="minorHAnsi" w:cstheme="minorHAnsi"/>
          <w:b/>
          <w:bCs/>
          <w:i/>
          <w:sz w:val="22"/>
          <w:szCs w:val="20"/>
          <w:lang w:val="en-US"/>
        </w:rPr>
        <w:t>.</w:t>
      </w:r>
      <w:r w:rsidR="009C0573" w:rsidRPr="00352B06">
        <w:rPr>
          <w:rStyle w:val="ng-directive"/>
          <w:rFonts w:asciiTheme="minorHAnsi" w:hAnsiTheme="minorHAnsi" w:cstheme="minorHAnsi"/>
          <w:sz w:val="22"/>
          <w:szCs w:val="20"/>
          <w:lang w:val="en-US"/>
        </w:rPr>
        <w:br/>
      </w:r>
      <w:sdt>
        <w:sdtPr>
          <w:rPr>
            <w:rStyle w:val="ng-directive"/>
            <w:rFonts w:asciiTheme="minorHAnsi" w:hAnsiTheme="minorHAnsi" w:cstheme="minorHAnsi"/>
            <w:sz w:val="22"/>
            <w:szCs w:val="20"/>
            <w:lang w:val="en-US"/>
          </w:rPr>
          <w:id w:val="-958880610"/>
          <w:placeholder>
            <w:docPart w:val="3B038B6142BC494C838B427D999FB259"/>
          </w:placeholder>
          <w:showingPlcHdr/>
        </w:sdtPr>
        <w:sdtEndPr>
          <w:rPr>
            <w:rStyle w:val="ng-directive"/>
          </w:rPr>
        </w:sdtEndPr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6098DE40" w14:textId="77777777" w:rsidR="00B90267" w:rsidRPr="00352B06" w:rsidRDefault="00B90267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639336A2" w14:textId="77777777" w:rsidR="00B90267" w:rsidRPr="00352B06" w:rsidRDefault="00245DDD" w:rsidP="00B90267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Benefits to the </w:t>
      </w:r>
      <w:r w:rsidR="00A41DFD" w:rsidRPr="00352B06">
        <w:rPr>
          <w:rStyle w:val="ng-directive"/>
          <w:rFonts w:eastAsia="Times New Roman"/>
          <w:b/>
          <w:sz w:val="28"/>
          <w:lang w:val="en-US" w:eastAsia="fi-FI"/>
        </w:rPr>
        <w:t>A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pplicant’s </w:t>
      </w:r>
      <w:r w:rsidR="00A41DFD" w:rsidRPr="00352B06">
        <w:rPr>
          <w:rStyle w:val="ng-directive"/>
          <w:rFonts w:eastAsia="Times New Roman"/>
          <w:b/>
          <w:sz w:val="28"/>
          <w:lang w:val="en-US" w:eastAsia="fi-FI"/>
        </w:rPr>
        <w:t>R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esearch </w:t>
      </w:r>
      <w:r w:rsidR="00A41DFD" w:rsidRPr="00352B06">
        <w:rPr>
          <w:rStyle w:val="ng-directive"/>
          <w:rFonts w:eastAsia="Times New Roman"/>
          <w:b/>
          <w:sz w:val="28"/>
          <w:lang w:val="en-US" w:eastAsia="fi-FI"/>
        </w:rPr>
        <w:t>G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>oals</w:t>
      </w:r>
    </w:p>
    <w:p w14:paraId="21A3C895" w14:textId="77777777" w:rsidR="00B90267" w:rsidRPr="00352B06" w:rsidRDefault="00B90267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2352CCE7" w14:textId="469D6962" w:rsidR="00B90267" w:rsidRPr="00352B06" w:rsidRDefault="00245DDD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>Please list the benefits of the visit for your own research goals</w:t>
      </w:r>
      <w:r w:rsidR="00EA4240" w:rsidRPr="00352B06">
        <w:rPr>
          <w:rFonts w:cstheme="minorHAnsi"/>
          <w:b/>
          <w:bCs/>
          <w:szCs w:val="20"/>
          <w:lang w:val="en-US"/>
        </w:rPr>
        <w:t xml:space="preserve"> </w:t>
      </w:r>
      <w:r w:rsidR="00EA4240" w:rsidRPr="00352B06">
        <w:rPr>
          <w:rStyle w:val="ng-directive"/>
          <w:rFonts w:cstheme="minorHAnsi"/>
          <w:b/>
          <w:bCs/>
          <w:i/>
          <w:szCs w:val="20"/>
          <w:lang w:val="en-US"/>
        </w:rPr>
        <w:t>(max. 250 words)</w:t>
      </w:r>
      <w:r w:rsidR="006B3F95" w:rsidRPr="00352B06">
        <w:rPr>
          <w:rStyle w:val="ng-directive"/>
          <w:rFonts w:cstheme="minorHAnsi"/>
          <w:b/>
          <w:bCs/>
          <w:i/>
          <w:szCs w:val="20"/>
          <w:lang w:val="en-US"/>
        </w:rPr>
        <w:t>.</w:t>
      </w:r>
      <w:r w:rsidR="00B90267" w:rsidRPr="00352B06">
        <w:rPr>
          <w:rFonts w:cstheme="minorHAnsi"/>
          <w:i/>
          <w:szCs w:val="20"/>
          <w:lang w:val="en-US"/>
        </w:rPr>
        <w:br/>
      </w:r>
      <w:sdt>
        <w:sdtPr>
          <w:rPr>
            <w:rFonts w:cstheme="minorHAnsi"/>
            <w:szCs w:val="20"/>
            <w:lang w:val="en-US"/>
          </w:rPr>
          <w:id w:val="-1227452426"/>
          <w:placeholder>
            <w:docPart w:val="0F17062A812B4C12AACBAB31AA38A4D8"/>
          </w:placeholder>
          <w:showingPlcHdr/>
        </w:sdtPr>
        <w:sdtEndPr/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3A8B8C6A" w14:textId="77777777" w:rsidR="00B90267" w:rsidRPr="00352B06" w:rsidRDefault="00B90267" w:rsidP="00245DDD">
      <w:pPr>
        <w:spacing w:after="0" w:line="240" w:lineRule="auto"/>
        <w:rPr>
          <w:rFonts w:cstheme="minorHAnsi"/>
          <w:szCs w:val="20"/>
          <w:lang w:val="en-US"/>
        </w:rPr>
      </w:pPr>
    </w:p>
    <w:p w14:paraId="169697D3" w14:textId="77777777" w:rsidR="00245DDD" w:rsidRPr="00352B06" w:rsidRDefault="00245DDD" w:rsidP="00245DDD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Benefits of the </w:t>
      </w:r>
      <w:r w:rsidR="00EA4240" w:rsidRPr="00352B06">
        <w:rPr>
          <w:rStyle w:val="ng-directive"/>
          <w:rFonts w:eastAsia="Times New Roman"/>
          <w:b/>
          <w:sz w:val="28"/>
          <w:lang w:val="en-US" w:eastAsia="fi-FI"/>
        </w:rPr>
        <w:t>Visit for C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ollaboration </w:t>
      </w:r>
      <w:r w:rsidR="00EA4240" w:rsidRPr="00352B06">
        <w:rPr>
          <w:rStyle w:val="ng-directive"/>
          <w:rFonts w:eastAsia="Times New Roman"/>
          <w:b/>
          <w:sz w:val="28"/>
          <w:lang w:val="en-US" w:eastAsia="fi-FI"/>
        </w:rPr>
        <w:t>b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etween </w:t>
      </w:r>
      <w:r w:rsidR="00EA4240" w:rsidRPr="00352B06">
        <w:rPr>
          <w:rStyle w:val="ng-directive"/>
          <w:rFonts w:eastAsia="Times New Roman"/>
          <w:b/>
          <w:sz w:val="28"/>
          <w:lang w:val="en-US" w:eastAsia="fi-FI"/>
        </w:rPr>
        <w:t>I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nstitutions and for </w:t>
      </w:r>
      <w:r w:rsidR="00A41DFD"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the </w:t>
      </w:r>
      <w:r w:rsidR="00EA4240" w:rsidRPr="00352B06">
        <w:rPr>
          <w:rStyle w:val="ng-directive"/>
          <w:rFonts w:eastAsia="Times New Roman"/>
          <w:b/>
          <w:sz w:val="28"/>
          <w:lang w:val="en-US" w:eastAsia="fi-FI"/>
        </w:rPr>
        <w:t>A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cademic </w:t>
      </w:r>
      <w:r w:rsidR="00EA4240" w:rsidRPr="00352B06">
        <w:rPr>
          <w:rStyle w:val="ng-directive"/>
          <w:rFonts w:eastAsia="Times New Roman"/>
          <w:b/>
          <w:sz w:val="28"/>
          <w:lang w:val="en-US" w:eastAsia="fi-FI"/>
        </w:rPr>
        <w:t>F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>ield</w:t>
      </w:r>
    </w:p>
    <w:p w14:paraId="2A4B40E9" w14:textId="77777777" w:rsidR="00245DDD" w:rsidRPr="00352B06" w:rsidRDefault="00245DDD" w:rsidP="00245DDD">
      <w:pPr>
        <w:spacing w:after="0" w:line="240" w:lineRule="auto"/>
        <w:rPr>
          <w:rFonts w:cstheme="minorHAnsi"/>
          <w:szCs w:val="20"/>
          <w:lang w:val="en-US"/>
        </w:rPr>
      </w:pPr>
    </w:p>
    <w:p w14:paraId="2405FA85" w14:textId="69E7547E" w:rsidR="00245DDD" w:rsidRPr="00352B06" w:rsidRDefault="00245DDD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 xml:space="preserve">As this grant is intended </w:t>
      </w:r>
      <w:r w:rsidR="008A7474">
        <w:rPr>
          <w:rFonts w:cstheme="minorHAnsi"/>
          <w:b/>
          <w:bCs/>
          <w:szCs w:val="20"/>
          <w:lang w:val="en-US"/>
        </w:rPr>
        <w:t>to strengthen</w:t>
      </w:r>
      <w:r w:rsidRPr="00352B06">
        <w:rPr>
          <w:rFonts w:cstheme="minorHAnsi"/>
          <w:b/>
          <w:bCs/>
          <w:szCs w:val="20"/>
          <w:lang w:val="en-US"/>
        </w:rPr>
        <w:t xml:space="preserve"> the Finnish-North American collaboration, please list the ways in which the visit will initiate and/or advance collaboration between your Finnish home and U.S. host institution and cooperation between Finland and the U.S. in your specific research area</w:t>
      </w:r>
      <w:r w:rsidR="000F4E80" w:rsidRPr="00352B06">
        <w:rPr>
          <w:rFonts w:cstheme="minorHAnsi"/>
          <w:b/>
          <w:bCs/>
          <w:i/>
          <w:szCs w:val="20"/>
          <w:lang w:val="en-US"/>
        </w:rPr>
        <w:t xml:space="preserve"> </w:t>
      </w:r>
      <w:r w:rsidR="000F4E80" w:rsidRPr="00352B06">
        <w:rPr>
          <w:rStyle w:val="ng-directive"/>
          <w:rFonts w:cstheme="minorHAnsi"/>
          <w:b/>
          <w:bCs/>
          <w:i/>
          <w:szCs w:val="20"/>
          <w:lang w:val="en-US"/>
        </w:rPr>
        <w:t>(max. 250 words)</w:t>
      </w:r>
      <w:r w:rsidR="006B3F95" w:rsidRPr="00352B06">
        <w:rPr>
          <w:rStyle w:val="ng-directive"/>
          <w:rFonts w:cstheme="minorHAnsi"/>
          <w:b/>
          <w:bCs/>
          <w:i/>
          <w:szCs w:val="20"/>
          <w:lang w:val="en-US"/>
        </w:rPr>
        <w:t>.</w:t>
      </w:r>
      <w:r w:rsidRPr="00352B06">
        <w:rPr>
          <w:rFonts w:cstheme="minorHAnsi"/>
          <w:i/>
          <w:szCs w:val="20"/>
          <w:lang w:val="en-US"/>
        </w:rPr>
        <w:br/>
      </w:r>
      <w:sdt>
        <w:sdtPr>
          <w:rPr>
            <w:rFonts w:cstheme="minorHAnsi"/>
            <w:szCs w:val="20"/>
            <w:lang w:val="en-US"/>
          </w:rPr>
          <w:id w:val="88212096"/>
          <w:placeholder>
            <w:docPart w:val="FDB5DF28875D4504B2384FABB226FB1E"/>
          </w:placeholder>
          <w:showingPlcHdr/>
        </w:sdtPr>
        <w:sdtEndPr/>
        <w:sdtContent>
          <w:r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14688BEC" w14:textId="77777777" w:rsidR="00B90267" w:rsidRPr="00352B06" w:rsidRDefault="00B90267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09CC9AC7" w14:textId="77777777" w:rsidR="00B90267" w:rsidRPr="00352B06" w:rsidRDefault="000F4E80" w:rsidP="00B90267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Style w:val="ng-directive"/>
          <w:rFonts w:eastAsia="Times New Roman"/>
          <w:b/>
          <w:sz w:val="28"/>
          <w:lang w:val="en-US" w:eastAsia="fi-FI"/>
        </w:rPr>
        <w:t>Sharing I</w:t>
      </w:r>
      <w:r w:rsidR="00B90267"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nformation about Finnish-U.S. Fulbright 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>O</w:t>
      </w:r>
      <w:r w:rsidR="00B90267" w:rsidRPr="00352B06">
        <w:rPr>
          <w:rStyle w:val="ng-directive"/>
          <w:rFonts w:eastAsia="Times New Roman"/>
          <w:b/>
          <w:sz w:val="28"/>
          <w:lang w:val="en-US" w:eastAsia="fi-FI"/>
        </w:rPr>
        <w:t>pportunities</w:t>
      </w:r>
    </w:p>
    <w:p w14:paraId="095A870F" w14:textId="77777777" w:rsidR="00B90267" w:rsidRPr="00352B06" w:rsidRDefault="00B90267" w:rsidP="00B90267">
      <w:pPr>
        <w:spacing w:after="0" w:line="240" w:lineRule="auto"/>
        <w:rPr>
          <w:rFonts w:cstheme="minorHAnsi"/>
          <w:szCs w:val="20"/>
          <w:lang w:val="en-US"/>
        </w:rPr>
      </w:pPr>
    </w:p>
    <w:p w14:paraId="70FBF7DA" w14:textId="139D9A2A" w:rsidR="00B90267" w:rsidRPr="00352B06" w:rsidRDefault="00245DDD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 xml:space="preserve">As one of the important roles of the grantee is to </w:t>
      </w:r>
      <w:r w:rsidR="00084942" w:rsidRPr="00352B06">
        <w:rPr>
          <w:rFonts w:cstheme="minorHAnsi"/>
          <w:b/>
          <w:bCs/>
          <w:szCs w:val="20"/>
          <w:lang w:val="en-US"/>
        </w:rPr>
        <w:t>act as</w:t>
      </w:r>
      <w:r w:rsidRPr="00352B06">
        <w:rPr>
          <w:rFonts w:cstheme="minorHAnsi"/>
          <w:b/>
          <w:bCs/>
          <w:szCs w:val="20"/>
          <w:lang w:val="en-US"/>
        </w:rPr>
        <w:t xml:space="preserve"> an </w:t>
      </w:r>
      <w:r w:rsidR="00663955" w:rsidRPr="00352B06">
        <w:rPr>
          <w:rFonts w:cstheme="minorHAnsi"/>
          <w:b/>
          <w:bCs/>
          <w:szCs w:val="20"/>
          <w:lang w:val="en-US"/>
        </w:rPr>
        <w:t>a</w:t>
      </w:r>
      <w:r w:rsidRPr="00352B06">
        <w:rPr>
          <w:rFonts w:cstheme="minorHAnsi"/>
          <w:b/>
          <w:bCs/>
          <w:szCs w:val="20"/>
          <w:lang w:val="en-US"/>
        </w:rPr>
        <w:t xml:space="preserve">mbassador </w:t>
      </w:r>
      <w:r w:rsidR="00084942" w:rsidRPr="00352B06">
        <w:rPr>
          <w:rFonts w:cstheme="minorHAnsi"/>
          <w:b/>
          <w:bCs/>
          <w:szCs w:val="20"/>
          <w:lang w:val="en-US"/>
        </w:rPr>
        <w:t xml:space="preserve">for </w:t>
      </w:r>
      <w:r w:rsidR="000F4E80" w:rsidRPr="00352B06">
        <w:rPr>
          <w:rFonts w:cstheme="minorHAnsi"/>
          <w:b/>
          <w:bCs/>
          <w:szCs w:val="20"/>
          <w:lang w:val="en-US"/>
        </w:rPr>
        <w:t>the</w:t>
      </w:r>
      <w:r w:rsidRPr="00352B06">
        <w:rPr>
          <w:rFonts w:cstheme="minorHAnsi"/>
          <w:b/>
          <w:bCs/>
          <w:szCs w:val="20"/>
          <w:lang w:val="en-US"/>
        </w:rPr>
        <w:t xml:space="preserve"> Fulbright Finland</w:t>
      </w:r>
      <w:r w:rsidR="000F4E80" w:rsidRPr="00352B06">
        <w:rPr>
          <w:rFonts w:cstheme="minorHAnsi"/>
          <w:b/>
          <w:bCs/>
          <w:szCs w:val="20"/>
          <w:lang w:val="en-US"/>
        </w:rPr>
        <w:t xml:space="preserve"> </w:t>
      </w:r>
      <w:r w:rsidR="00663955" w:rsidRPr="00352B06">
        <w:rPr>
          <w:rFonts w:cstheme="minorHAnsi"/>
          <w:b/>
          <w:bCs/>
          <w:szCs w:val="20"/>
          <w:lang w:val="en-US"/>
        </w:rPr>
        <w:t>Foundation</w:t>
      </w:r>
      <w:r w:rsidRPr="00352B06">
        <w:rPr>
          <w:rFonts w:cstheme="minorHAnsi"/>
          <w:b/>
          <w:bCs/>
          <w:szCs w:val="20"/>
          <w:lang w:val="en-US"/>
        </w:rPr>
        <w:t>,</w:t>
      </w:r>
      <w:r w:rsidR="00084942" w:rsidRPr="00352B06">
        <w:rPr>
          <w:rFonts w:cstheme="minorHAnsi"/>
          <w:b/>
          <w:bCs/>
          <w:szCs w:val="20"/>
          <w:lang w:val="en-US"/>
        </w:rPr>
        <w:t xml:space="preserve"> Finland</w:t>
      </w:r>
      <w:r w:rsidR="008A7474">
        <w:rPr>
          <w:rFonts w:cstheme="minorHAnsi"/>
          <w:b/>
          <w:bCs/>
          <w:szCs w:val="20"/>
          <w:lang w:val="en-US"/>
        </w:rPr>
        <w:t>,</w:t>
      </w:r>
      <w:r w:rsidR="00084942" w:rsidRPr="00352B06">
        <w:rPr>
          <w:rFonts w:cstheme="minorHAnsi"/>
          <w:b/>
          <w:bCs/>
          <w:szCs w:val="20"/>
          <w:lang w:val="en-US"/>
        </w:rPr>
        <w:t xml:space="preserve"> and their home institution,</w:t>
      </w:r>
      <w:r w:rsidRPr="00352B06">
        <w:rPr>
          <w:rFonts w:cstheme="minorHAnsi"/>
          <w:b/>
          <w:bCs/>
          <w:szCs w:val="20"/>
          <w:lang w:val="en-US"/>
        </w:rPr>
        <w:t xml:space="preserve"> please list how you would share information about Finnish-U.S. Fulbright opportunities and Fulbright Finland programs at your home and host institutions and, if applicable, beyond</w:t>
      </w:r>
      <w:r w:rsidR="008A7474">
        <w:rPr>
          <w:rFonts w:cstheme="minorHAnsi"/>
          <w:b/>
          <w:bCs/>
          <w:szCs w:val="20"/>
          <w:lang w:val="en-US"/>
        </w:rPr>
        <w:t>.</w:t>
      </w:r>
      <w:r w:rsidR="000F4E80" w:rsidRPr="00352B06">
        <w:rPr>
          <w:rFonts w:cstheme="minorHAnsi"/>
          <w:b/>
          <w:bCs/>
          <w:szCs w:val="20"/>
          <w:lang w:val="en-US"/>
        </w:rPr>
        <w:t xml:space="preserve"> </w:t>
      </w:r>
      <w:r w:rsidR="000F4E80" w:rsidRPr="00352B06">
        <w:rPr>
          <w:rStyle w:val="ng-directive"/>
          <w:rFonts w:cstheme="minorHAnsi"/>
          <w:b/>
          <w:bCs/>
          <w:i/>
          <w:szCs w:val="20"/>
          <w:lang w:val="en-US"/>
        </w:rPr>
        <w:t>(max. 250 words)</w:t>
      </w:r>
      <w:r w:rsidR="00B90267" w:rsidRPr="00352B06">
        <w:rPr>
          <w:rFonts w:cstheme="minorHAnsi"/>
          <w:szCs w:val="20"/>
          <w:lang w:val="en-US"/>
        </w:rPr>
        <w:br/>
      </w:r>
      <w:sdt>
        <w:sdtPr>
          <w:rPr>
            <w:color w:val="7F7F7F" w:themeColor="text1" w:themeTint="80"/>
          </w:rPr>
          <w:id w:val="838746290"/>
          <w:placeholder>
            <w:docPart w:val="F262FD5646584A6B8B47BDF458FAFFD8"/>
          </w:placeholder>
          <w:showingPlcHdr/>
        </w:sdtPr>
        <w:sdtEndPr/>
        <w:sdtContent>
          <w:r w:rsidR="00310356" w:rsidRPr="00422DDE">
            <w:rPr>
              <w:color w:val="7F7F7F" w:themeColor="text1" w:themeTint="80"/>
            </w:rPr>
            <w:t>Click here to enter text.</w:t>
          </w:r>
        </w:sdtContent>
      </w:sdt>
    </w:p>
    <w:p w14:paraId="0D606940" w14:textId="77777777" w:rsidR="00310356" w:rsidRPr="00352B06" w:rsidRDefault="00310356" w:rsidP="00310356">
      <w:pPr>
        <w:pStyle w:val="ListParagraph"/>
        <w:spacing w:after="0" w:line="240" w:lineRule="auto"/>
        <w:rPr>
          <w:rFonts w:cstheme="minorHAnsi"/>
          <w:szCs w:val="20"/>
          <w:lang w:val="en-US"/>
        </w:rPr>
      </w:pPr>
    </w:p>
    <w:p w14:paraId="46B263E3" w14:textId="77777777" w:rsidR="00B90267" w:rsidRPr="00352B06" w:rsidRDefault="000F4E80" w:rsidP="00B90267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Style w:val="ng-directive"/>
          <w:rFonts w:eastAsia="Times New Roman"/>
          <w:b/>
          <w:sz w:val="28"/>
          <w:lang w:val="en-US" w:eastAsia="fi-FI"/>
        </w:rPr>
        <w:t>Travel C</w:t>
      </w:r>
      <w:r w:rsidR="00B90267" w:rsidRPr="00352B06">
        <w:rPr>
          <w:rStyle w:val="ng-directive"/>
          <w:rFonts w:eastAsia="Times New Roman"/>
          <w:b/>
          <w:sz w:val="28"/>
          <w:lang w:val="en-US" w:eastAsia="fi-FI"/>
        </w:rPr>
        <w:t>osts</w:t>
      </w:r>
    </w:p>
    <w:p w14:paraId="44AED8AD" w14:textId="77777777" w:rsidR="00B90267" w:rsidRPr="00352B06" w:rsidRDefault="00B90267" w:rsidP="00B90267">
      <w:pPr>
        <w:spacing w:after="0" w:line="240" w:lineRule="auto"/>
        <w:rPr>
          <w:rFonts w:cstheme="minorHAnsi"/>
          <w:szCs w:val="20"/>
          <w:lang w:val="en-US"/>
        </w:rPr>
      </w:pPr>
    </w:p>
    <w:p w14:paraId="02BB3D31" w14:textId="3E3A3986" w:rsidR="00B90267" w:rsidRPr="00352B06" w:rsidRDefault="00980563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>Please provide an itemized list of travel and accommodation costs for your visit.</w:t>
      </w:r>
      <w:r w:rsidR="000F4E80" w:rsidRPr="00352B06">
        <w:rPr>
          <w:rFonts w:cstheme="minorHAnsi"/>
          <w:b/>
          <w:bCs/>
          <w:szCs w:val="20"/>
          <w:lang w:val="en-US"/>
        </w:rPr>
        <w:t xml:space="preserve"> </w:t>
      </w:r>
      <w:r w:rsidR="000F4E80" w:rsidRPr="00352B06">
        <w:rPr>
          <w:rFonts w:cstheme="minorHAnsi"/>
          <w:b/>
          <w:bCs/>
          <w:szCs w:val="20"/>
          <w:lang w:val="en-US"/>
        </w:rPr>
        <w:br/>
        <w:t>Please note that the Fulbright Finland Foundation grant only covers travel costs between the departure city and the host city and accommodation during the visit (e.g.</w:t>
      </w:r>
      <w:r w:rsidR="008A7474">
        <w:rPr>
          <w:rFonts w:cstheme="minorHAnsi"/>
          <w:b/>
          <w:bCs/>
          <w:szCs w:val="20"/>
          <w:lang w:val="en-US"/>
        </w:rPr>
        <w:t>,</w:t>
      </w:r>
      <w:r w:rsidR="000F4E80" w:rsidRPr="00352B06">
        <w:rPr>
          <w:rFonts w:cstheme="minorHAnsi"/>
          <w:b/>
          <w:bCs/>
          <w:szCs w:val="20"/>
          <w:lang w:val="en-US"/>
        </w:rPr>
        <w:t xml:space="preserve"> daily allowances and internal travel in the host city during the grant term </w:t>
      </w:r>
      <w:r w:rsidR="008A7474">
        <w:rPr>
          <w:rFonts w:cstheme="minorHAnsi"/>
          <w:b/>
          <w:bCs/>
          <w:szCs w:val="20"/>
          <w:lang w:val="en-US"/>
        </w:rPr>
        <w:t>are</w:t>
      </w:r>
      <w:r w:rsidR="000F4E80" w:rsidRPr="00352B06">
        <w:rPr>
          <w:rFonts w:cstheme="minorHAnsi"/>
          <w:b/>
          <w:bCs/>
          <w:szCs w:val="20"/>
          <w:lang w:val="en-US"/>
        </w:rPr>
        <w:t xml:space="preserve"> not included).</w:t>
      </w:r>
      <w:r w:rsidRPr="00352B06">
        <w:rPr>
          <w:rFonts w:cstheme="minorHAnsi"/>
          <w:szCs w:val="20"/>
          <w:lang w:val="en-US"/>
        </w:rPr>
        <w:br/>
      </w:r>
      <w:sdt>
        <w:sdtPr>
          <w:rPr>
            <w:lang w:val="en-US"/>
          </w:rPr>
          <w:id w:val="-1812624466"/>
          <w:placeholder>
            <w:docPart w:val="D1FDFF10D6D049F3BC785783E17FD2BD"/>
          </w:placeholder>
          <w:showingPlcHdr/>
        </w:sdtPr>
        <w:sdtEndPr/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64273A32" w14:textId="77777777" w:rsidR="00310356" w:rsidRPr="00352B06" w:rsidRDefault="00310356" w:rsidP="000F4E80">
      <w:pPr>
        <w:pStyle w:val="ListParagraph"/>
        <w:spacing w:after="0" w:line="240" w:lineRule="auto"/>
        <w:rPr>
          <w:rFonts w:cstheme="minorHAnsi"/>
          <w:szCs w:val="20"/>
          <w:lang w:val="en-US"/>
        </w:rPr>
      </w:pPr>
    </w:p>
    <w:p w14:paraId="456ED04E" w14:textId="77777777" w:rsidR="00F7159E" w:rsidRPr="00F7159E" w:rsidRDefault="00980563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>Total funding applied from the Fulbright Finland Foundation:</w:t>
      </w:r>
    </w:p>
    <w:p w14:paraId="4FF06F40" w14:textId="3336EFE0" w:rsidR="00980563" w:rsidRPr="00F7159E" w:rsidRDefault="00980563" w:rsidP="00F7159E">
      <w:pPr>
        <w:pStyle w:val="ListParagraph"/>
        <w:spacing w:after="0" w:line="240" w:lineRule="auto"/>
        <w:rPr>
          <w:rFonts w:cstheme="minorHAnsi"/>
          <w:szCs w:val="20"/>
          <w:u w:val="single"/>
          <w:lang w:val="en-US"/>
        </w:rPr>
      </w:pPr>
      <w:r w:rsidRPr="00352B06">
        <w:rPr>
          <w:rFonts w:cstheme="minorHAnsi"/>
          <w:szCs w:val="20"/>
          <w:lang w:val="en-US"/>
        </w:rPr>
        <w:t xml:space="preserve"> </w:t>
      </w:r>
      <w:sdt>
        <w:sdtPr>
          <w:rPr>
            <w:lang w:val="en-US"/>
          </w:rPr>
          <w:id w:val="1296943441"/>
          <w:placeholder>
            <w:docPart w:val="EEB49FC032814108B698E9EB6851A491"/>
          </w:placeholder>
          <w:showingPlcHdr/>
          <w:text/>
        </w:sdtPr>
        <w:sdtEndPr/>
        <w:sdtContent>
          <w:r w:rsidR="000200A6" w:rsidRPr="00980563">
            <w:rPr>
              <w:rStyle w:val="PlaceholderText"/>
              <w:lang w:val="en-US"/>
            </w:rPr>
            <w:t>Click he</w:t>
          </w:r>
          <w:r w:rsidR="000200A6">
            <w:rPr>
              <w:rStyle w:val="PlaceholderText"/>
              <w:lang w:val="en-US"/>
            </w:rPr>
            <w:t>re to enter the total applied grant amount. Maximum is 4000</w:t>
          </w:r>
        </w:sdtContent>
      </w:sdt>
      <w:r w:rsidR="00F7159E">
        <w:rPr>
          <w:lang w:val="en-US"/>
        </w:rPr>
        <w:t xml:space="preserve"> €</w:t>
      </w:r>
    </w:p>
    <w:p w14:paraId="55E8C7FC" w14:textId="77777777" w:rsidR="00B90267" w:rsidRPr="00352B06" w:rsidRDefault="00B90267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5E4CF14D" w14:textId="77777777" w:rsidR="00980563" w:rsidRPr="00352B06" w:rsidRDefault="00980563" w:rsidP="00980563">
      <w:pPr>
        <w:pBdr>
          <w:bottom w:val="single" w:sz="4" w:space="1" w:color="auto"/>
        </w:pBd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Style w:val="ng-directive"/>
          <w:rFonts w:eastAsia="Times New Roman"/>
          <w:b/>
          <w:sz w:val="28"/>
          <w:lang w:val="en-US" w:eastAsia="fi-FI"/>
        </w:rPr>
        <w:t xml:space="preserve">Other </w:t>
      </w:r>
      <w:r w:rsidR="000F4E80" w:rsidRPr="00352B06">
        <w:rPr>
          <w:rStyle w:val="ng-directive"/>
          <w:rFonts w:eastAsia="Times New Roman"/>
          <w:b/>
          <w:sz w:val="28"/>
          <w:lang w:val="en-US" w:eastAsia="fi-FI"/>
        </w:rPr>
        <w:t>C</w:t>
      </w:r>
      <w:r w:rsidRPr="00352B06">
        <w:rPr>
          <w:rStyle w:val="ng-directive"/>
          <w:rFonts w:eastAsia="Times New Roman"/>
          <w:b/>
          <w:sz w:val="28"/>
          <w:lang w:val="en-US" w:eastAsia="fi-FI"/>
        </w:rPr>
        <w:t>osts</w:t>
      </w:r>
    </w:p>
    <w:p w14:paraId="48D2003F" w14:textId="77777777" w:rsidR="00980563" w:rsidRPr="00352B06" w:rsidRDefault="00980563" w:rsidP="00980563">
      <w:pPr>
        <w:spacing w:after="0" w:line="240" w:lineRule="auto"/>
        <w:rPr>
          <w:rFonts w:cstheme="minorHAnsi"/>
          <w:szCs w:val="20"/>
          <w:lang w:val="en-US"/>
        </w:rPr>
      </w:pPr>
    </w:p>
    <w:p w14:paraId="3B605298" w14:textId="004674EA" w:rsidR="00980563" w:rsidRPr="00352B06" w:rsidRDefault="00980563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 xml:space="preserve">Please provide a total budget </w:t>
      </w:r>
      <w:r w:rsidR="00EE2458" w:rsidRPr="00352B06">
        <w:rPr>
          <w:rFonts w:cstheme="minorHAnsi"/>
          <w:b/>
          <w:bCs/>
          <w:szCs w:val="20"/>
          <w:lang w:val="en-US"/>
        </w:rPr>
        <w:t>for</w:t>
      </w:r>
      <w:r w:rsidRPr="00352B06">
        <w:rPr>
          <w:rFonts w:cstheme="minorHAnsi"/>
          <w:b/>
          <w:bCs/>
          <w:szCs w:val="20"/>
          <w:lang w:val="en-US"/>
        </w:rPr>
        <w:t xml:space="preserve"> all other costs (excluding travel and accommodation costs) for your visit</w:t>
      </w:r>
      <w:r w:rsidR="008A7474">
        <w:rPr>
          <w:rFonts w:cstheme="minorHAnsi"/>
          <w:b/>
          <w:bCs/>
          <w:szCs w:val="20"/>
          <w:lang w:val="en-US"/>
        </w:rPr>
        <w:t>.</w:t>
      </w:r>
      <w:r w:rsidR="000F4E80" w:rsidRPr="00352B06">
        <w:rPr>
          <w:rFonts w:cstheme="minorHAnsi"/>
          <w:b/>
          <w:bCs/>
          <w:szCs w:val="20"/>
          <w:lang w:val="en-US"/>
        </w:rPr>
        <w:t xml:space="preserve"> </w:t>
      </w:r>
      <w:r w:rsidR="000F4E80" w:rsidRPr="00352B06">
        <w:rPr>
          <w:rStyle w:val="ng-directive"/>
          <w:rFonts w:cstheme="minorHAnsi"/>
          <w:b/>
          <w:bCs/>
          <w:i/>
          <w:szCs w:val="20"/>
          <w:lang w:val="en-US"/>
        </w:rPr>
        <w:t>(max. 250 words)</w:t>
      </w:r>
      <w:r w:rsidRPr="00352B06">
        <w:rPr>
          <w:rFonts w:cstheme="minorHAnsi"/>
          <w:szCs w:val="20"/>
          <w:lang w:val="en-US"/>
        </w:rPr>
        <w:br/>
      </w:r>
      <w:sdt>
        <w:sdtPr>
          <w:rPr>
            <w:rFonts w:cstheme="minorHAnsi"/>
            <w:szCs w:val="20"/>
            <w:lang w:val="en-US"/>
          </w:rPr>
          <w:id w:val="1873958547"/>
          <w:placeholder>
            <w:docPart w:val="9CF8629106BD4E068893956D92BB9C49"/>
          </w:placeholder>
          <w:showingPlcHdr/>
        </w:sdtPr>
        <w:sdtEndPr/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794D65A9" w14:textId="77777777" w:rsidR="00980563" w:rsidRPr="00352B06" w:rsidRDefault="00980563" w:rsidP="00454CCC">
      <w:pPr>
        <w:spacing w:after="0" w:line="240" w:lineRule="auto"/>
        <w:rPr>
          <w:rFonts w:cstheme="minorHAnsi"/>
          <w:szCs w:val="20"/>
          <w:lang w:val="en-US"/>
        </w:rPr>
      </w:pPr>
    </w:p>
    <w:p w14:paraId="34403C09" w14:textId="2373D74F" w:rsidR="00944E6B" w:rsidRPr="00352B06" w:rsidRDefault="00980563" w:rsidP="00422DDE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Cs w:val="20"/>
          <w:lang w:val="en-US"/>
        </w:rPr>
      </w:pPr>
      <w:r w:rsidRPr="00352B06">
        <w:rPr>
          <w:rFonts w:cstheme="minorHAnsi"/>
          <w:b/>
          <w:bCs/>
          <w:szCs w:val="20"/>
          <w:lang w:val="en-US"/>
        </w:rPr>
        <w:t>How will you fund the costs of your visit to the U</w:t>
      </w:r>
      <w:r w:rsidR="0002779D" w:rsidRPr="00352B06">
        <w:rPr>
          <w:rFonts w:cstheme="minorHAnsi"/>
          <w:b/>
          <w:bCs/>
          <w:szCs w:val="20"/>
          <w:lang w:val="en-US"/>
        </w:rPr>
        <w:t xml:space="preserve">.S. </w:t>
      </w:r>
      <w:r w:rsidRPr="00352B06">
        <w:rPr>
          <w:rFonts w:cstheme="minorHAnsi"/>
          <w:b/>
          <w:bCs/>
          <w:szCs w:val="20"/>
          <w:lang w:val="en-US"/>
        </w:rPr>
        <w:t xml:space="preserve">beyond the Fulbright Finland </w:t>
      </w:r>
      <w:r w:rsidR="00A41DFD" w:rsidRPr="00352B06">
        <w:rPr>
          <w:rFonts w:cstheme="minorHAnsi"/>
          <w:b/>
          <w:bCs/>
          <w:szCs w:val="20"/>
          <w:lang w:val="en-US"/>
        </w:rPr>
        <w:t xml:space="preserve">Foundation </w:t>
      </w:r>
      <w:r w:rsidRPr="00352B06">
        <w:rPr>
          <w:rFonts w:cstheme="minorHAnsi"/>
          <w:b/>
          <w:bCs/>
          <w:szCs w:val="20"/>
          <w:lang w:val="en-US"/>
        </w:rPr>
        <w:t>grant?</w:t>
      </w:r>
      <w:r w:rsidR="000F4E80" w:rsidRPr="00352B06">
        <w:rPr>
          <w:rFonts w:cstheme="minorHAnsi"/>
          <w:b/>
          <w:bCs/>
          <w:i/>
          <w:szCs w:val="20"/>
          <w:lang w:val="en-US"/>
        </w:rPr>
        <w:t xml:space="preserve"> </w:t>
      </w:r>
      <w:r w:rsidR="000F4E80" w:rsidRPr="00352B06">
        <w:rPr>
          <w:rStyle w:val="ng-directive"/>
          <w:rFonts w:cstheme="minorHAnsi"/>
          <w:b/>
          <w:bCs/>
          <w:i/>
          <w:szCs w:val="20"/>
          <w:lang w:val="en-US"/>
        </w:rPr>
        <w:t>(max. 250 words)</w:t>
      </w:r>
      <w:r w:rsidRPr="00352B06">
        <w:rPr>
          <w:rFonts w:cstheme="minorHAnsi"/>
          <w:i/>
          <w:szCs w:val="20"/>
          <w:lang w:val="en-US"/>
        </w:rPr>
        <w:br/>
      </w:r>
      <w:sdt>
        <w:sdtPr>
          <w:rPr>
            <w:rFonts w:cstheme="minorHAnsi"/>
            <w:szCs w:val="20"/>
            <w:lang w:val="en-US"/>
          </w:rPr>
          <w:id w:val="1867719722"/>
          <w:placeholder>
            <w:docPart w:val="DB4ECEF944A54ADE8C5455B544DE37C0"/>
          </w:placeholder>
          <w:showingPlcHdr/>
        </w:sdtPr>
        <w:sdtEndPr/>
        <w:sdtContent>
          <w:r w:rsidR="00310356" w:rsidRPr="00352B06">
            <w:rPr>
              <w:rStyle w:val="PlaceholderText"/>
              <w:lang w:val="en-US"/>
            </w:rPr>
            <w:t>Click here to enter text.</w:t>
          </w:r>
        </w:sdtContent>
      </w:sdt>
    </w:p>
    <w:p w14:paraId="2E17A7A6" w14:textId="109D72DC" w:rsidR="00845ECD" w:rsidRPr="00352B06" w:rsidRDefault="00845ECD" w:rsidP="00845ECD">
      <w:pPr>
        <w:spacing w:after="0" w:line="240" w:lineRule="auto"/>
        <w:rPr>
          <w:rFonts w:cstheme="minorHAnsi"/>
          <w:szCs w:val="20"/>
          <w:lang w:val="en-US"/>
        </w:rPr>
      </w:pPr>
    </w:p>
    <w:p w14:paraId="3C3828EE" w14:textId="77777777" w:rsidR="00845ECD" w:rsidRPr="002F276C" w:rsidRDefault="00845ECD" w:rsidP="00845ECD">
      <w:pPr>
        <w:spacing w:after="0" w:line="240" w:lineRule="auto"/>
        <w:rPr>
          <w:rFonts w:cstheme="minorHAnsi"/>
          <w:szCs w:val="20"/>
          <w:highlight w:val="yellow"/>
          <w:lang w:val="en-US"/>
        </w:rPr>
      </w:pPr>
    </w:p>
    <w:p w14:paraId="034C0BF6" w14:textId="77777777" w:rsidR="00845ECD" w:rsidRPr="00352B06" w:rsidRDefault="00845ECD" w:rsidP="00845ECD">
      <w:pPr>
        <w:spacing w:after="0" w:line="240" w:lineRule="auto"/>
        <w:rPr>
          <w:rFonts w:cstheme="minorHAnsi"/>
          <w:szCs w:val="20"/>
          <w:lang w:val="en-US"/>
        </w:rPr>
      </w:pPr>
    </w:p>
    <w:sectPr w:rsidR="00845ECD" w:rsidRPr="00352B06" w:rsidSect="00D52D37">
      <w:footerReference w:type="default" r:id="rId8"/>
      <w:headerReference w:type="first" r:id="rId9"/>
      <w:footerReference w:type="first" r:id="rId10"/>
      <w:pgSz w:w="11906" w:h="16838"/>
      <w:pgMar w:top="1138" w:right="1440" w:bottom="1699" w:left="1440" w:header="562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F9FE0" w14:textId="77777777" w:rsidR="00310356" w:rsidRDefault="00310356" w:rsidP="00D60365">
      <w:pPr>
        <w:spacing w:after="0" w:line="240" w:lineRule="auto"/>
      </w:pPr>
      <w:r>
        <w:separator/>
      </w:r>
    </w:p>
  </w:endnote>
  <w:endnote w:type="continuationSeparator" w:id="0">
    <w:p w14:paraId="6AC107EC" w14:textId="77777777" w:rsidR="00310356" w:rsidRDefault="00310356" w:rsidP="00D60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814F1" w14:textId="77777777" w:rsidR="00310356" w:rsidRDefault="00310356">
    <w:pPr>
      <w:pStyle w:val="Footer"/>
    </w:pPr>
    <w:r w:rsidRPr="00AB4162">
      <w:rPr>
        <w:noProof/>
        <w:lang w:val="en-US"/>
      </w:rPr>
      <w:drawing>
        <wp:anchor distT="0" distB="0" distL="114300" distR="114300" simplePos="0" relativeHeight="251657213" behindDoc="0" locked="0" layoutInCell="1" allowOverlap="1" wp14:anchorId="4B5251C4" wp14:editId="188BE349">
          <wp:simplePos x="0" y="0"/>
          <wp:positionH relativeFrom="page">
            <wp:align>center</wp:align>
          </wp:positionH>
          <wp:positionV relativeFrom="paragraph">
            <wp:posOffset>-59055</wp:posOffset>
          </wp:positionV>
          <wp:extent cx="3517200" cy="262800"/>
          <wp:effectExtent l="0" t="0" r="0" b="4445"/>
          <wp:wrapThrough wrapText="bothSides">
            <wp:wrapPolygon edited="0">
              <wp:start x="0" y="0"/>
              <wp:lineTo x="0" y="6276"/>
              <wp:lineTo x="5031" y="20397"/>
              <wp:lineTo x="16498" y="20397"/>
              <wp:lineTo x="21413" y="6276"/>
              <wp:lineTo x="21413" y="0"/>
              <wp:lineTo x="0" y="0"/>
            </wp:wrapPolygon>
          </wp:wrapThrough>
          <wp:docPr id="88" name="Graphic 8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" name="Graphic 8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7200" cy="26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5F04B" w14:textId="77777777" w:rsidR="00310356" w:rsidRDefault="00310356">
    <w:pPr>
      <w:pStyle w:val="Footer"/>
    </w:pPr>
    <w:r w:rsidRPr="00AB4162">
      <w:rPr>
        <w:noProof/>
        <w:lang w:val="en-US"/>
      </w:rPr>
      <w:drawing>
        <wp:anchor distT="0" distB="0" distL="114300" distR="114300" simplePos="0" relativeHeight="251662334" behindDoc="0" locked="0" layoutInCell="1" allowOverlap="1" wp14:anchorId="6BBD45B9" wp14:editId="60CE9EA2">
          <wp:simplePos x="0" y="0"/>
          <wp:positionH relativeFrom="page">
            <wp:align>center</wp:align>
          </wp:positionH>
          <wp:positionV relativeFrom="paragraph">
            <wp:posOffset>-57785</wp:posOffset>
          </wp:positionV>
          <wp:extent cx="3517200" cy="262800"/>
          <wp:effectExtent l="0" t="0" r="0" b="4445"/>
          <wp:wrapThrough wrapText="bothSides">
            <wp:wrapPolygon edited="0">
              <wp:start x="0" y="0"/>
              <wp:lineTo x="0" y="6276"/>
              <wp:lineTo x="5031" y="20397"/>
              <wp:lineTo x="16498" y="20397"/>
              <wp:lineTo x="21413" y="6276"/>
              <wp:lineTo x="21413" y="0"/>
              <wp:lineTo x="0" y="0"/>
            </wp:wrapPolygon>
          </wp:wrapThrough>
          <wp:docPr id="90" name="Graphic 9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" name="Graphic 9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7200" cy="26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C0029" w14:textId="77777777" w:rsidR="00310356" w:rsidRDefault="00310356" w:rsidP="00D60365">
      <w:pPr>
        <w:spacing w:after="0" w:line="240" w:lineRule="auto"/>
      </w:pPr>
      <w:r>
        <w:separator/>
      </w:r>
    </w:p>
  </w:footnote>
  <w:footnote w:type="continuationSeparator" w:id="0">
    <w:p w14:paraId="6D955053" w14:textId="77777777" w:rsidR="00310356" w:rsidRDefault="00310356" w:rsidP="00D60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EDFB7" w14:textId="77777777" w:rsidR="00310356" w:rsidRDefault="00310356">
    <w:pPr>
      <w:pStyle w:val="Header"/>
    </w:pPr>
    <w:r>
      <w:rPr>
        <w:noProof/>
        <w:lang w:val="en-US"/>
      </w:rPr>
      <w:drawing>
        <wp:anchor distT="0" distB="0" distL="114300" distR="114300" simplePos="0" relativeHeight="251660286" behindDoc="0" locked="0" layoutInCell="1" allowOverlap="1" wp14:anchorId="1929A490" wp14:editId="499B2B08">
          <wp:simplePos x="0" y="0"/>
          <wp:positionH relativeFrom="page">
            <wp:posOffset>3038475</wp:posOffset>
          </wp:positionH>
          <wp:positionV relativeFrom="paragraph">
            <wp:posOffset>72243</wp:posOffset>
          </wp:positionV>
          <wp:extent cx="1483200" cy="784800"/>
          <wp:effectExtent l="0" t="0" r="0" b="0"/>
          <wp:wrapThrough wrapText="bothSides">
            <wp:wrapPolygon edited="0">
              <wp:start x="8881" y="1049"/>
              <wp:lineTo x="5273" y="3673"/>
              <wp:lineTo x="5550" y="10494"/>
              <wp:lineTo x="833" y="12068"/>
              <wp:lineTo x="555" y="15216"/>
              <wp:lineTo x="4995" y="18889"/>
              <wp:lineTo x="4995" y="19938"/>
              <wp:lineTo x="16373" y="19938"/>
              <wp:lineTo x="16373" y="18889"/>
              <wp:lineTo x="21091" y="14691"/>
              <wp:lineTo x="20536" y="12593"/>
              <wp:lineTo x="10823" y="10494"/>
              <wp:lineTo x="15818" y="10494"/>
              <wp:lineTo x="16096" y="3673"/>
              <wp:lineTo x="12488" y="1049"/>
              <wp:lineTo x="8881" y="1049"/>
            </wp:wrapPolygon>
          </wp:wrapThrough>
          <wp:docPr id="89" name="Graphic 8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" name="Graphic 8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3200" cy="7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588D"/>
    <w:multiLevelType w:val="hybridMultilevel"/>
    <w:tmpl w:val="E5544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D1571"/>
    <w:multiLevelType w:val="hybridMultilevel"/>
    <w:tmpl w:val="A208B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A6A31"/>
    <w:multiLevelType w:val="hybridMultilevel"/>
    <w:tmpl w:val="2E7A5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E00F7"/>
    <w:multiLevelType w:val="hybridMultilevel"/>
    <w:tmpl w:val="6DA83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37AFA"/>
    <w:multiLevelType w:val="hybridMultilevel"/>
    <w:tmpl w:val="12268FE0"/>
    <w:lvl w:ilvl="0" w:tplc="E25444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C2ADE"/>
    <w:multiLevelType w:val="hybridMultilevel"/>
    <w:tmpl w:val="751E9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858EC"/>
    <w:multiLevelType w:val="hybridMultilevel"/>
    <w:tmpl w:val="31E22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F2796"/>
    <w:multiLevelType w:val="hybridMultilevel"/>
    <w:tmpl w:val="BF162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F2B97"/>
    <w:multiLevelType w:val="hybridMultilevel"/>
    <w:tmpl w:val="058C1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A0BE1"/>
    <w:multiLevelType w:val="hybridMultilevel"/>
    <w:tmpl w:val="BBF66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E6BC5"/>
    <w:multiLevelType w:val="hybridMultilevel"/>
    <w:tmpl w:val="4D8E9F6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3C500D97"/>
    <w:multiLevelType w:val="hybridMultilevel"/>
    <w:tmpl w:val="02D4E96A"/>
    <w:lvl w:ilvl="0" w:tplc="04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2" w15:restartNumberingAfterBreak="0">
    <w:nsid w:val="3CDD2BAC"/>
    <w:multiLevelType w:val="hybridMultilevel"/>
    <w:tmpl w:val="5586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3E2D9F"/>
    <w:multiLevelType w:val="hybridMultilevel"/>
    <w:tmpl w:val="C3B8F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652B0"/>
    <w:multiLevelType w:val="hybridMultilevel"/>
    <w:tmpl w:val="BCEC5F92"/>
    <w:lvl w:ilvl="0" w:tplc="04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5" w15:restartNumberingAfterBreak="0">
    <w:nsid w:val="46A57714"/>
    <w:multiLevelType w:val="hybridMultilevel"/>
    <w:tmpl w:val="FAF67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F3165"/>
    <w:multiLevelType w:val="hybridMultilevel"/>
    <w:tmpl w:val="37AE6C0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D4896"/>
    <w:multiLevelType w:val="hybridMultilevel"/>
    <w:tmpl w:val="C3EE1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1B19A0"/>
    <w:multiLevelType w:val="hybridMultilevel"/>
    <w:tmpl w:val="DE24C23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735E3E"/>
    <w:multiLevelType w:val="hybridMultilevel"/>
    <w:tmpl w:val="794AA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9C660C"/>
    <w:multiLevelType w:val="hybridMultilevel"/>
    <w:tmpl w:val="72907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B50E8A"/>
    <w:multiLevelType w:val="hybridMultilevel"/>
    <w:tmpl w:val="0EEE1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5B3A91"/>
    <w:multiLevelType w:val="hybridMultilevel"/>
    <w:tmpl w:val="1BE45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2328B9"/>
    <w:multiLevelType w:val="hybridMultilevel"/>
    <w:tmpl w:val="6DA83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6909455">
    <w:abstractNumId w:val="2"/>
  </w:num>
  <w:num w:numId="2" w16cid:durableId="814219937">
    <w:abstractNumId w:val="12"/>
  </w:num>
  <w:num w:numId="3" w16cid:durableId="1897617616">
    <w:abstractNumId w:val="20"/>
  </w:num>
  <w:num w:numId="4" w16cid:durableId="1925408660">
    <w:abstractNumId w:val="15"/>
  </w:num>
  <w:num w:numId="5" w16cid:durableId="220795018">
    <w:abstractNumId w:val="21"/>
  </w:num>
  <w:num w:numId="6" w16cid:durableId="2142267345">
    <w:abstractNumId w:val="17"/>
  </w:num>
  <w:num w:numId="7" w16cid:durableId="1564873422">
    <w:abstractNumId w:val="0"/>
  </w:num>
  <w:num w:numId="8" w16cid:durableId="921258714">
    <w:abstractNumId w:val="1"/>
  </w:num>
  <w:num w:numId="9" w16cid:durableId="189534914">
    <w:abstractNumId w:val="13"/>
  </w:num>
  <w:num w:numId="10" w16cid:durableId="1134786912">
    <w:abstractNumId w:val="22"/>
  </w:num>
  <w:num w:numId="11" w16cid:durableId="662394655">
    <w:abstractNumId w:val="14"/>
  </w:num>
  <w:num w:numId="12" w16cid:durableId="478113092">
    <w:abstractNumId w:val="10"/>
  </w:num>
  <w:num w:numId="13" w16cid:durableId="456490800">
    <w:abstractNumId w:val="11"/>
  </w:num>
  <w:num w:numId="14" w16cid:durableId="712972297">
    <w:abstractNumId w:val="4"/>
  </w:num>
  <w:num w:numId="15" w16cid:durableId="160127089">
    <w:abstractNumId w:val="9"/>
  </w:num>
  <w:num w:numId="16" w16cid:durableId="510217839">
    <w:abstractNumId w:val="5"/>
  </w:num>
  <w:num w:numId="17" w16cid:durableId="1884518269">
    <w:abstractNumId w:val="7"/>
  </w:num>
  <w:num w:numId="18" w16cid:durableId="848330312">
    <w:abstractNumId w:val="6"/>
  </w:num>
  <w:num w:numId="19" w16cid:durableId="1362171998">
    <w:abstractNumId w:val="3"/>
  </w:num>
  <w:num w:numId="20" w16cid:durableId="2030989686">
    <w:abstractNumId w:val="8"/>
  </w:num>
  <w:num w:numId="21" w16cid:durableId="645552567">
    <w:abstractNumId w:val="23"/>
  </w:num>
  <w:num w:numId="22" w16cid:durableId="1203832802">
    <w:abstractNumId w:val="19"/>
  </w:num>
  <w:num w:numId="23" w16cid:durableId="1577663689">
    <w:abstractNumId w:val="16"/>
  </w:num>
  <w:num w:numId="24" w16cid:durableId="108711884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/>
  <w:defaultTabStop w:val="1304"/>
  <w:hyphenationZone w:val="425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U0NDK2NLA0MDFU0lEKTi0uzszPAykwrAUA2S60yiwAAAA="/>
  </w:docVars>
  <w:rsids>
    <w:rsidRoot w:val="00D60365"/>
    <w:rsid w:val="000200A6"/>
    <w:rsid w:val="0002779D"/>
    <w:rsid w:val="00076D4D"/>
    <w:rsid w:val="00084942"/>
    <w:rsid w:val="00093BC6"/>
    <w:rsid w:val="000B4E52"/>
    <w:rsid w:val="000D35F5"/>
    <w:rsid w:val="000F4E80"/>
    <w:rsid w:val="001249F5"/>
    <w:rsid w:val="00130BE8"/>
    <w:rsid w:val="00133BA3"/>
    <w:rsid w:val="00140295"/>
    <w:rsid w:val="0014472D"/>
    <w:rsid w:val="001B45F0"/>
    <w:rsid w:val="001D7E1B"/>
    <w:rsid w:val="00203CD4"/>
    <w:rsid w:val="002110B1"/>
    <w:rsid w:val="00211D02"/>
    <w:rsid w:val="00245DDD"/>
    <w:rsid w:val="00250584"/>
    <w:rsid w:val="002542FA"/>
    <w:rsid w:val="002851C4"/>
    <w:rsid w:val="00297E5B"/>
    <w:rsid w:val="002F276C"/>
    <w:rsid w:val="00310356"/>
    <w:rsid w:val="00315DF7"/>
    <w:rsid w:val="0034125F"/>
    <w:rsid w:val="00352B06"/>
    <w:rsid w:val="00393884"/>
    <w:rsid w:val="003D68CC"/>
    <w:rsid w:val="00413E0E"/>
    <w:rsid w:val="00416087"/>
    <w:rsid w:val="00422DDE"/>
    <w:rsid w:val="004513DF"/>
    <w:rsid w:val="00454CCC"/>
    <w:rsid w:val="004E3B9A"/>
    <w:rsid w:val="0051794F"/>
    <w:rsid w:val="00582E70"/>
    <w:rsid w:val="00583C8B"/>
    <w:rsid w:val="00593649"/>
    <w:rsid w:val="005F72EF"/>
    <w:rsid w:val="006431F6"/>
    <w:rsid w:val="00663955"/>
    <w:rsid w:val="006B3F95"/>
    <w:rsid w:val="006B4A31"/>
    <w:rsid w:val="006C130E"/>
    <w:rsid w:val="006E6E5F"/>
    <w:rsid w:val="00701DA3"/>
    <w:rsid w:val="00713F11"/>
    <w:rsid w:val="0073344B"/>
    <w:rsid w:val="0076241F"/>
    <w:rsid w:val="007A3CD5"/>
    <w:rsid w:val="007C2F91"/>
    <w:rsid w:val="007C5D86"/>
    <w:rsid w:val="007D5706"/>
    <w:rsid w:val="007F191F"/>
    <w:rsid w:val="00845ECD"/>
    <w:rsid w:val="00891AE2"/>
    <w:rsid w:val="008A7474"/>
    <w:rsid w:val="008B4D70"/>
    <w:rsid w:val="00906913"/>
    <w:rsid w:val="00930385"/>
    <w:rsid w:val="00944E6B"/>
    <w:rsid w:val="00975D68"/>
    <w:rsid w:val="00977519"/>
    <w:rsid w:val="00980563"/>
    <w:rsid w:val="009A4905"/>
    <w:rsid w:val="009C0573"/>
    <w:rsid w:val="009E12C8"/>
    <w:rsid w:val="00A06B6D"/>
    <w:rsid w:val="00A23C75"/>
    <w:rsid w:val="00A41DFD"/>
    <w:rsid w:val="00A5416F"/>
    <w:rsid w:val="00AB4162"/>
    <w:rsid w:val="00AF5DFD"/>
    <w:rsid w:val="00B0098A"/>
    <w:rsid w:val="00B02358"/>
    <w:rsid w:val="00B847EA"/>
    <w:rsid w:val="00B84D4B"/>
    <w:rsid w:val="00B90267"/>
    <w:rsid w:val="00BB7557"/>
    <w:rsid w:val="00BE67A4"/>
    <w:rsid w:val="00C1508A"/>
    <w:rsid w:val="00C60241"/>
    <w:rsid w:val="00C65493"/>
    <w:rsid w:val="00CD214A"/>
    <w:rsid w:val="00D31620"/>
    <w:rsid w:val="00D45D08"/>
    <w:rsid w:val="00D52D37"/>
    <w:rsid w:val="00D53563"/>
    <w:rsid w:val="00D60365"/>
    <w:rsid w:val="00D638BF"/>
    <w:rsid w:val="00DB01C7"/>
    <w:rsid w:val="00DC62EB"/>
    <w:rsid w:val="00DE73BE"/>
    <w:rsid w:val="00E01CDD"/>
    <w:rsid w:val="00E446CA"/>
    <w:rsid w:val="00E808EC"/>
    <w:rsid w:val="00E81A85"/>
    <w:rsid w:val="00E833AF"/>
    <w:rsid w:val="00E92FB5"/>
    <w:rsid w:val="00EA4240"/>
    <w:rsid w:val="00EB217E"/>
    <w:rsid w:val="00ED696D"/>
    <w:rsid w:val="00EE2458"/>
    <w:rsid w:val="00EE540A"/>
    <w:rsid w:val="00F03666"/>
    <w:rsid w:val="00F27882"/>
    <w:rsid w:val="00F45957"/>
    <w:rsid w:val="00F54A4F"/>
    <w:rsid w:val="00F7159E"/>
    <w:rsid w:val="00FF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,"/>
  <w:listSeparator w:val=","/>
  <w14:docId w14:val="318536BC"/>
  <w15:docId w15:val="{7330E99A-0F30-4707-A161-31FED5081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D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365"/>
  </w:style>
  <w:style w:type="paragraph" w:styleId="Footer">
    <w:name w:val="footer"/>
    <w:basedOn w:val="Normal"/>
    <w:link w:val="FooterChar"/>
    <w:uiPriority w:val="99"/>
    <w:unhideWhenUsed/>
    <w:rsid w:val="00D603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365"/>
  </w:style>
  <w:style w:type="paragraph" w:customStyle="1" w:styleId="paragraph">
    <w:name w:val="paragraph"/>
    <w:basedOn w:val="Normal"/>
    <w:rsid w:val="00AF5D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customStyle="1" w:styleId="ng-directive">
    <w:name w:val="ng-directive"/>
    <w:basedOn w:val="DefaultParagraphFont"/>
    <w:rsid w:val="00AF5DFD"/>
  </w:style>
  <w:style w:type="character" w:styleId="PlaceholderText">
    <w:name w:val="Placeholder Text"/>
    <w:basedOn w:val="DefaultParagraphFont"/>
    <w:uiPriority w:val="99"/>
    <w:semiHidden/>
    <w:rsid w:val="00076D4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D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09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4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D1ACA1318C4D088DCEFF93A585D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AE075-47F5-4A3D-8D31-2A3CA8C5B191}"/>
      </w:docPartPr>
      <w:docPartBody>
        <w:p w:rsidR="00F97397" w:rsidRDefault="004D344D" w:rsidP="004D344D">
          <w:pPr>
            <w:pStyle w:val="2ED1ACA1318C4D088DCEFF93A585D37F1"/>
          </w:pPr>
          <w:r w:rsidRPr="008A7474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B7C4F4D5E81248D18B7A569E5FA23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F2D70-0F81-402B-A9FC-BA8710A6A7CB}"/>
      </w:docPartPr>
      <w:docPartBody>
        <w:p w:rsidR="00F97397" w:rsidRDefault="004D344D" w:rsidP="004D344D">
          <w:pPr>
            <w:pStyle w:val="B7C4F4D5E81248D18B7A569E5FA23B1E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6AF3318E48BC40D9B3DAEF9F9E7F7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904EF-47F7-4633-9CDE-326742A8C294}"/>
      </w:docPartPr>
      <w:docPartBody>
        <w:p w:rsidR="00F97397" w:rsidRDefault="004D344D" w:rsidP="004D344D">
          <w:pPr>
            <w:pStyle w:val="6AF3318E48BC40D9B3DAEF9F9E7F7F9F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886B62C91DA646C1A0ED3BDAD4CE5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1E9E8-3D90-4DEC-A549-781E368D0F57}"/>
      </w:docPartPr>
      <w:docPartBody>
        <w:p w:rsidR="00F97397" w:rsidRDefault="004D344D" w:rsidP="004D344D">
          <w:pPr>
            <w:pStyle w:val="886B62C91DA646C1A0ED3BDAD4CE5B00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DD4B270B9DEC44F0BA65142CE0458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F3B3F-0CA3-402E-A957-D1681E13BF56}"/>
      </w:docPartPr>
      <w:docPartBody>
        <w:p w:rsidR="00F97397" w:rsidRDefault="004D344D" w:rsidP="004D344D">
          <w:pPr>
            <w:pStyle w:val="DD4B270B9DEC44F0BA65142CE04587DD"/>
          </w:pPr>
          <w:r w:rsidRPr="008A7474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306BD757B9D94FFB965F82CAABAE5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BCCA7-E43F-4126-A599-4A4B6048C9AC}"/>
      </w:docPartPr>
      <w:docPartBody>
        <w:p w:rsidR="00F97397" w:rsidRDefault="004D344D" w:rsidP="004D344D">
          <w:pPr>
            <w:pStyle w:val="306BD757B9D94FFB965F82CAABAE5A35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609830F7D3F4499A8155999809E2F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890F3-EF71-46B2-B9A1-E76EA6EBD755}"/>
      </w:docPartPr>
      <w:docPartBody>
        <w:p w:rsidR="00F97397" w:rsidRDefault="004D344D" w:rsidP="004D344D">
          <w:pPr>
            <w:pStyle w:val="609830F7D3F4499A8155999809E2FE71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7BF9D4F6D2CE406A9490A63D54FF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6C8A3-861C-4835-97B7-429793F7D9EA}"/>
      </w:docPartPr>
      <w:docPartBody>
        <w:p w:rsidR="00F97397" w:rsidRDefault="004D344D" w:rsidP="004D344D">
          <w:pPr>
            <w:pStyle w:val="7BF9D4F6D2CE406A9490A63D54FFF67A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A7A497BF8B924076B0BC10F6439E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09A7C-2214-46FB-BFF3-BC05A62897BF}"/>
      </w:docPartPr>
      <w:docPartBody>
        <w:p w:rsidR="00F97397" w:rsidRDefault="004D344D" w:rsidP="004D344D">
          <w:pPr>
            <w:pStyle w:val="A7A497BF8B924076B0BC10F6439E0315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8ADCCDE1948B40B29F1B342C18DF1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99F82-9D75-4B91-9AF5-981A6F4473E8}"/>
      </w:docPartPr>
      <w:docPartBody>
        <w:p w:rsidR="00F97397" w:rsidRDefault="004D344D" w:rsidP="004D344D">
          <w:pPr>
            <w:pStyle w:val="8ADCCDE1948B40B29F1B342C18DF1EED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11188273DC584F4CA4DAF3EEBDE6E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07A61-2729-44D1-B7EC-A4FC936C54BA}"/>
      </w:docPartPr>
      <w:docPartBody>
        <w:p w:rsidR="00F97397" w:rsidRDefault="004D344D" w:rsidP="004D344D">
          <w:pPr>
            <w:pStyle w:val="11188273DC584F4CA4DAF3EEBDE6E505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25B6EBBC6DB44EF39BA319FC8693D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75281-488D-472B-9992-FB7EE4FF6C8C}"/>
      </w:docPartPr>
      <w:docPartBody>
        <w:p w:rsidR="00F97397" w:rsidRDefault="004D344D" w:rsidP="004D344D">
          <w:pPr>
            <w:pStyle w:val="25B6EBBC6DB44EF39BA319FC8693DFED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3EB124979FED49F4B433D648AE902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823E2-F651-4BBE-9E59-B4DF6D6080CD}"/>
      </w:docPartPr>
      <w:docPartBody>
        <w:p w:rsidR="00F97397" w:rsidRDefault="004D344D" w:rsidP="004D344D">
          <w:pPr>
            <w:pStyle w:val="3EB124979FED49F4B433D648AE902E81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957E5349A000431E852639F8A5E15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EABA4-0373-49A3-8187-F3E5FEA02443}"/>
      </w:docPartPr>
      <w:docPartBody>
        <w:p w:rsidR="00F97397" w:rsidRDefault="004D344D" w:rsidP="004D344D">
          <w:pPr>
            <w:pStyle w:val="957E5349A000431E852639F8A5E15DB5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8F5038C703094127B6A621FBD59E7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3D18E-CBFF-461C-909F-84379D09B39B}"/>
      </w:docPartPr>
      <w:docPartBody>
        <w:p w:rsidR="00F97397" w:rsidRDefault="004D344D" w:rsidP="004D344D">
          <w:pPr>
            <w:pStyle w:val="8F5038C703094127B6A621FBD59E73EC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522D11CBDE884CBDB473C9F94E295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CD2FB-1907-4EC3-9E31-9A16760B8C2B}"/>
      </w:docPartPr>
      <w:docPartBody>
        <w:p w:rsidR="00F97397" w:rsidRDefault="004D344D" w:rsidP="004D344D">
          <w:pPr>
            <w:pStyle w:val="522D11CBDE884CBDB473C9F94E295048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EC8F2D444CD8437B951CB62630A5D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9E9ED-5BBC-435B-B27D-0BAB35AECB68}"/>
      </w:docPartPr>
      <w:docPartBody>
        <w:p w:rsidR="00F97397" w:rsidRDefault="004D344D" w:rsidP="004D344D">
          <w:pPr>
            <w:pStyle w:val="EC8F2D444CD8437B951CB62630A5DEAC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3049ECF021824CC2985E375963AC0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EC864-4432-4145-A68F-1AE0045DD245}"/>
      </w:docPartPr>
      <w:docPartBody>
        <w:p w:rsidR="00F97397" w:rsidRDefault="004D344D" w:rsidP="004D344D">
          <w:pPr>
            <w:pStyle w:val="3049ECF021824CC2985E375963AC0D441"/>
          </w:pPr>
          <w:r w:rsidRPr="002F276C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EE8154A50A4348AD8B69BF3D48E52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2F240-EBA5-4AE1-8582-8543665345C1}"/>
      </w:docPartPr>
      <w:docPartBody>
        <w:p w:rsidR="00F97397" w:rsidRDefault="004D344D" w:rsidP="004D344D">
          <w:pPr>
            <w:pStyle w:val="EE8154A50A4348AD8B69BF3D48E5210F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66FDA7F9E24B41A89C0EE7B650652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13500-7C11-455D-A47C-313126DA4508}"/>
      </w:docPartPr>
      <w:docPartBody>
        <w:p w:rsidR="00F97397" w:rsidRDefault="004D344D" w:rsidP="004D344D">
          <w:pPr>
            <w:pStyle w:val="66FDA7F9E24B41A89C0EE7B650652C551"/>
          </w:pPr>
          <w:r w:rsidRPr="0073344B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C00BA20092EC4C2F9A14976696F6F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1F9D9-F250-498E-9035-1D8C485222B3}"/>
      </w:docPartPr>
      <w:docPartBody>
        <w:p w:rsidR="00F97397" w:rsidRDefault="004D344D" w:rsidP="004D344D">
          <w:pPr>
            <w:pStyle w:val="C00BA20092EC4C2F9A14976696F6F83B1"/>
          </w:pPr>
          <w:r w:rsidRPr="0073344B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3B038B6142BC494C838B427D999FB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54AF4-001B-46BD-AD05-3B1C54773CEF}"/>
      </w:docPartPr>
      <w:docPartBody>
        <w:p w:rsidR="00F97397" w:rsidRDefault="004D344D" w:rsidP="004D344D">
          <w:pPr>
            <w:pStyle w:val="3B038B6142BC494C838B427D999FB259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0F17062A812B4C12AACBAB31AA38A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AACCE-BAD9-4B6B-911F-07BB7FC3A0C5}"/>
      </w:docPartPr>
      <w:docPartBody>
        <w:p w:rsidR="00F97397" w:rsidRDefault="004D344D" w:rsidP="004D344D">
          <w:pPr>
            <w:pStyle w:val="0F17062A812B4C12AACBAB31AA38A4D8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FDB5DF28875D4504B2384FABB226F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CF7C9-0D0B-4B08-B117-FCFF484A2BD8}"/>
      </w:docPartPr>
      <w:docPartBody>
        <w:p w:rsidR="00F97397" w:rsidRDefault="004D344D" w:rsidP="004D344D">
          <w:pPr>
            <w:pStyle w:val="FDB5DF28875D4504B2384FABB226FB1E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F262FD5646584A6B8B47BDF458FAF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A5A3E-28A1-48B1-80ED-C521093F2739}"/>
      </w:docPartPr>
      <w:docPartBody>
        <w:p w:rsidR="00F97397" w:rsidRDefault="004D344D" w:rsidP="004D344D">
          <w:pPr>
            <w:pStyle w:val="F262FD5646584A6B8B47BDF458FAFFD81"/>
          </w:pPr>
          <w:r w:rsidRPr="00422DDE">
            <w:rPr>
              <w:color w:val="7F7F7F" w:themeColor="text1" w:themeTint="80"/>
            </w:rPr>
            <w:t>Click here to enter text.</w:t>
          </w:r>
        </w:p>
      </w:docPartBody>
    </w:docPart>
    <w:docPart>
      <w:docPartPr>
        <w:name w:val="D1FDFF10D6D049F3BC785783E17FD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38BA4-59A7-4C0E-B4DD-88013F5FB022}"/>
      </w:docPartPr>
      <w:docPartBody>
        <w:p w:rsidR="00F97397" w:rsidRDefault="004D344D" w:rsidP="004D344D">
          <w:pPr>
            <w:pStyle w:val="D1FDFF10D6D049F3BC785783E17FD2BD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EEB49FC032814108B698E9EB6851A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CFC8F-9C32-4243-813F-80754A3B7B71}"/>
      </w:docPartPr>
      <w:docPartBody>
        <w:p w:rsidR="00F97397" w:rsidRDefault="004D344D" w:rsidP="004D344D">
          <w:pPr>
            <w:pStyle w:val="EEB49FC032814108B698E9EB6851A4911"/>
          </w:pPr>
          <w:r w:rsidRPr="00980563">
            <w:rPr>
              <w:rStyle w:val="PlaceholderText"/>
              <w:lang w:val="en-US"/>
            </w:rPr>
            <w:t>Click he</w:t>
          </w:r>
          <w:r>
            <w:rPr>
              <w:rStyle w:val="PlaceholderText"/>
              <w:lang w:val="en-US"/>
            </w:rPr>
            <w:t>re to enter the total applied grant amount. Maximum is 4000</w:t>
          </w:r>
        </w:p>
      </w:docPartBody>
    </w:docPart>
    <w:docPart>
      <w:docPartPr>
        <w:name w:val="9CF8629106BD4E068893956D92BB9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88F78-66D3-4809-BEA0-2E70AEE404F6}"/>
      </w:docPartPr>
      <w:docPartBody>
        <w:p w:rsidR="00F97397" w:rsidRDefault="004D344D" w:rsidP="004D344D">
          <w:pPr>
            <w:pStyle w:val="9CF8629106BD4E068893956D92BB9C49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DB4ECEF944A54ADE8C5455B544DE3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06A14-E46E-4B0F-BEDA-3FA787D62D1B}"/>
      </w:docPartPr>
      <w:docPartBody>
        <w:p w:rsidR="00F97397" w:rsidRDefault="004D344D" w:rsidP="004D344D">
          <w:pPr>
            <w:pStyle w:val="DB4ECEF944A54ADE8C5455B544DE37C01"/>
          </w:pPr>
          <w:r w:rsidRPr="00352B06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00B7B8F5B8EC420AAF725D07B1341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32345-F62A-4449-B447-404103FBF9BF}"/>
      </w:docPartPr>
      <w:docPartBody>
        <w:p w:rsidR="00AC42E1" w:rsidRDefault="004D344D" w:rsidP="004D344D">
          <w:pPr>
            <w:pStyle w:val="00B7B8F5B8EC420AAF725D07B1341F321"/>
          </w:pPr>
          <w:r w:rsidRPr="002F276C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E64F98205E354376BE67FFA50CB3A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8D84C-A82D-44A2-B222-DDDD79266706}"/>
      </w:docPartPr>
      <w:docPartBody>
        <w:p w:rsidR="000569AB" w:rsidRDefault="004D344D" w:rsidP="004D344D">
          <w:pPr>
            <w:pStyle w:val="E64F98205E354376BE67FFA50CB3ABD4"/>
          </w:pPr>
          <w:r w:rsidRPr="002F276C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DE6B9B3D4A7A401D97E02C5753D14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78221-763F-43FC-9AD7-C18A84170A9F}"/>
      </w:docPartPr>
      <w:docPartBody>
        <w:p w:rsidR="000569AB" w:rsidRDefault="004D344D" w:rsidP="004D344D">
          <w:pPr>
            <w:pStyle w:val="DE6B9B3D4A7A401D97E02C5753D141B6"/>
          </w:pPr>
          <w:r w:rsidRPr="002F276C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1FA2B1A798ED4952A2CDC40BB9A36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CE9C0-53E5-4C50-B95C-F5A34DC63EC6}"/>
      </w:docPartPr>
      <w:docPartBody>
        <w:p w:rsidR="000569AB" w:rsidRDefault="004D344D" w:rsidP="004D344D">
          <w:pPr>
            <w:pStyle w:val="1FA2B1A798ED4952A2CDC40BB9A36434"/>
          </w:pPr>
          <w:r w:rsidRPr="002F276C">
            <w:rPr>
              <w:rStyle w:val="PlaceholderText"/>
              <w:lang w:val="en-US"/>
            </w:rPr>
            <w:t>Click here to enter text.</w:t>
          </w:r>
        </w:p>
      </w:docPartBody>
    </w:docPart>
    <w:docPart>
      <w:docPartPr>
        <w:name w:val="738D4C429A98422BB11A32DED176E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7DED6-7FAD-4CD3-9F09-550BF16EE47A}"/>
      </w:docPartPr>
      <w:docPartBody>
        <w:p w:rsidR="000569AB" w:rsidRDefault="004D344D" w:rsidP="004D344D">
          <w:pPr>
            <w:pStyle w:val="738D4C429A98422BB11A32DED176E1EC"/>
          </w:pPr>
          <w:r w:rsidRPr="002F276C">
            <w:rPr>
              <w:rStyle w:val="PlaceholderText"/>
              <w:lang w:val="en-US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010F"/>
    <w:rsid w:val="000569AB"/>
    <w:rsid w:val="003C6675"/>
    <w:rsid w:val="004D344D"/>
    <w:rsid w:val="004F010F"/>
    <w:rsid w:val="00AC42E1"/>
    <w:rsid w:val="00F97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FI" w:eastAsia="en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344D"/>
    <w:rPr>
      <w:color w:val="808080"/>
    </w:rPr>
  </w:style>
  <w:style w:type="paragraph" w:customStyle="1" w:styleId="2ED1ACA1318C4D088DCEFF93A585D37F1">
    <w:name w:val="2ED1ACA1318C4D088DCEFF93A585D37F1"/>
    <w:rsid w:val="004D344D"/>
    <w:rPr>
      <w:rFonts w:eastAsiaTheme="minorHAnsi"/>
      <w:lang w:val="fi-FI" w:eastAsia="en-US"/>
    </w:rPr>
  </w:style>
  <w:style w:type="paragraph" w:customStyle="1" w:styleId="B7C4F4D5E81248D18B7A569E5FA23B1E1">
    <w:name w:val="B7C4F4D5E81248D18B7A569E5FA23B1E1"/>
    <w:rsid w:val="004D344D"/>
    <w:rPr>
      <w:rFonts w:eastAsiaTheme="minorHAnsi"/>
      <w:lang w:val="fi-FI" w:eastAsia="en-US"/>
    </w:rPr>
  </w:style>
  <w:style w:type="paragraph" w:customStyle="1" w:styleId="6AF3318E48BC40D9B3DAEF9F9E7F7F9F1">
    <w:name w:val="6AF3318E48BC40D9B3DAEF9F9E7F7F9F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886B62C91DA646C1A0ED3BDAD4CE5B001">
    <w:name w:val="886B62C91DA646C1A0ED3BDAD4CE5B00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DD4B270B9DEC44F0BA65142CE04587DD">
    <w:name w:val="DD4B270B9DEC44F0BA65142CE04587DD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2ED1ACA1318C4D088DCEFF93A585D37F">
    <w:name w:val="2ED1ACA1318C4D088DCEFF93A585D37F"/>
    <w:rsid w:val="000569AB"/>
    <w:rPr>
      <w:rFonts w:eastAsiaTheme="minorHAnsi"/>
      <w:lang w:val="fi-FI" w:eastAsia="en-US"/>
    </w:rPr>
  </w:style>
  <w:style w:type="paragraph" w:customStyle="1" w:styleId="B7C4F4D5E81248D18B7A569E5FA23B1E">
    <w:name w:val="B7C4F4D5E81248D18B7A569E5FA23B1E"/>
    <w:rsid w:val="000569AB"/>
    <w:rPr>
      <w:rFonts w:eastAsiaTheme="minorHAnsi"/>
      <w:lang w:val="fi-FI" w:eastAsia="en-US"/>
    </w:rPr>
  </w:style>
  <w:style w:type="paragraph" w:customStyle="1" w:styleId="6AF3318E48BC40D9B3DAEF9F9E7F7F9F">
    <w:name w:val="6AF3318E48BC40D9B3DAEF9F9E7F7F9F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886B62C91DA646C1A0ED3BDAD4CE5B00">
    <w:name w:val="886B62C91DA646C1A0ED3BDAD4CE5B00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DD4B270B9DEC44F0BA65142CE04587DD1">
    <w:name w:val="DD4B270B9DEC44F0BA65142CE04587DD1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06BD757B9D94FFB965F82CAABAE5A35">
    <w:name w:val="306BD757B9D94FFB965F82CAABAE5A35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609830F7D3F4499A8155999809E2FE71">
    <w:name w:val="609830F7D3F4499A8155999809E2FE71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7BF9D4F6D2CE406A9490A63D54FFF67A">
    <w:name w:val="7BF9D4F6D2CE406A9490A63D54FFF67A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A7A497BF8B924076B0BC10F6439E0315">
    <w:name w:val="A7A497BF8B924076B0BC10F6439E0315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8ADCCDE1948B40B29F1B342C18DF1EED">
    <w:name w:val="8ADCCDE1948B40B29F1B342C18DF1EED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11188273DC584F4CA4DAF3EEBDE6E505">
    <w:name w:val="11188273DC584F4CA4DAF3EEBDE6E505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25B6EBBC6DB44EF39BA319FC8693DFED">
    <w:name w:val="25B6EBBC6DB44EF39BA319FC8693DFED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EB124979FED49F4B433D648AE902E81">
    <w:name w:val="3EB124979FED49F4B433D648AE902E81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957E5349A000431E852639F8A5E15DB5">
    <w:name w:val="957E5349A000431E852639F8A5E15DB5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E64F98205E354376BE67FFA50CB3ABD41">
    <w:name w:val="E64F98205E354376BE67FFA50CB3ABD41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DE6B9B3D4A7A401D97E02C5753D141B61">
    <w:name w:val="DE6B9B3D4A7A401D97E02C5753D141B61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1FA2B1A798ED4952A2CDC40BB9A364341">
    <w:name w:val="1FA2B1A798ED4952A2CDC40BB9A364341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738D4C429A98422BB11A32DED176E1EC1">
    <w:name w:val="738D4C429A98422BB11A32DED176E1EC1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8F5038C703094127B6A621FBD59E73EC">
    <w:name w:val="8F5038C703094127B6A621FBD59E73EC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522D11CBDE884CBDB473C9F94E295048">
    <w:name w:val="522D11CBDE884CBDB473C9F94E295048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EC8F2D444CD8437B951CB62630A5DEAC">
    <w:name w:val="EC8F2D444CD8437B951CB62630A5DEAC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049ECF021824CC2985E375963AC0D44">
    <w:name w:val="3049ECF021824CC2985E375963AC0D44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00B7B8F5B8EC420AAF725D07B1341F32">
    <w:name w:val="00B7B8F5B8EC420AAF725D07B1341F32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EE8154A50A4348AD8B69BF3D48E5210F">
    <w:name w:val="EE8154A50A4348AD8B69BF3D48E5210F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66FDA7F9E24B41A89C0EE7B650652C55">
    <w:name w:val="66FDA7F9E24B41A89C0EE7B650652C55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C00BA20092EC4C2F9A14976696F6F83B">
    <w:name w:val="C00BA20092EC4C2F9A14976696F6F83B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B038B6142BC494C838B427D999FB259">
    <w:name w:val="3B038B6142BC494C838B427D999FB259"/>
    <w:rsid w:val="00056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0F17062A812B4C12AACBAB31AA38A4D8">
    <w:name w:val="0F17062A812B4C12AACBAB31AA38A4D8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FDB5DF28875D4504B2384FABB226FB1E">
    <w:name w:val="FDB5DF28875D4504B2384FABB226FB1E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F262FD5646584A6B8B47BDF458FAFFD8">
    <w:name w:val="F262FD5646584A6B8B47BDF458FAFFD8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306BD757B9D94FFB965F82CAABAE5A351">
    <w:name w:val="306BD757B9D94FFB965F82CAABAE5A35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609830F7D3F4499A8155999809E2FE711">
    <w:name w:val="609830F7D3F4499A8155999809E2FE71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7BF9D4F6D2CE406A9490A63D54FFF67A1">
    <w:name w:val="7BF9D4F6D2CE406A9490A63D54FFF67A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A7A497BF8B924076B0BC10F6439E03151">
    <w:name w:val="A7A497BF8B924076B0BC10F6439E0315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8ADCCDE1948B40B29F1B342C18DF1EED1">
    <w:name w:val="8ADCCDE1948B40B29F1B342C18DF1EED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11188273DC584F4CA4DAF3EEBDE6E5051">
    <w:name w:val="11188273DC584F4CA4DAF3EEBDE6E505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25B6EBBC6DB44EF39BA319FC8693DFED1">
    <w:name w:val="25B6EBBC6DB44EF39BA319FC8693DFED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EB124979FED49F4B433D648AE902E811">
    <w:name w:val="3EB124979FED49F4B433D648AE902E81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957E5349A000431E852639F8A5E15DB51">
    <w:name w:val="957E5349A000431E852639F8A5E15DB5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E64F98205E354376BE67FFA50CB3ABD4">
    <w:name w:val="E64F98205E354376BE67FFA50CB3ABD4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DE6B9B3D4A7A401D97E02C5753D141B6">
    <w:name w:val="DE6B9B3D4A7A401D97E02C5753D141B6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1FA2B1A798ED4952A2CDC40BB9A36434">
    <w:name w:val="1FA2B1A798ED4952A2CDC40BB9A36434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738D4C429A98422BB11A32DED176E1EC">
    <w:name w:val="738D4C429A98422BB11A32DED176E1EC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8F5038C703094127B6A621FBD59E73EC1">
    <w:name w:val="8F5038C703094127B6A621FBD59E73EC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522D11CBDE884CBDB473C9F94E2950481">
    <w:name w:val="522D11CBDE884CBDB473C9F94E295048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EC8F2D444CD8437B951CB62630A5DEAC1">
    <w:name w:val="EC8F2D444CD8437B951CB62630A5DEAC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049ECF021824CC2985E375963AC0D441">
    <w:name w:val="3049ECF021824CC2985E375963AC0D44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00B7B8F5B8EC420AAF725D07B1341F321">
    <w:name w:val="00B7B8F5B8EC420AAF725D07B1341F32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EE8154A50A4348AD8B69BF3D48E5210F1">
    <w:name w:val="EE8154A50A4348AD8B69BF3D48E5210F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66FDA7F9E24B41A89C0EE7B650652C551">
    <w:name w:val="66FDA7F9E24B41A89C0EE7B650652C55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C00BA20092EC4C2F9A14976696F6F83B1">
    <w:name w:val="C00BA20092EC4C2F9A14976696F6F83B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3B038B6142BC494C838B427D999FB2591">
    <w:name w:val="3B038B6142BC494C838B427D999FB2591"/>
    <w:rsid w:val="004D3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i-FI" w:eastAsia="fi-FI"/>
    </w:rPr>
  </w:style>
  <w:style w:type="paragraph" w:customStyle="1" w:styleId="0F17062A812B4C12AACBAB31AA38A4D81">
    <w:name w:val="0F17062A812B4C12AACBAB31AA38A4D8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FDB5DF28875D4504B2384FABB226FB1E1">
    <w:name w:val="FDB5DF28875D4504B2384FABB226FB1E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F262FD5646584A6B8B47BDF458FAFFD81">
    <w:name w:val="F262FD5646584A6B8B47BDF458FAFFD8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D1FDFF10D6D049F3BC785783E17FD2BD1">
    <w:name w:val="D1FDFF10D6D049F3BC785783E17FD2BD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EEB49FC032814108B698E9EB6851A4911">
    <w:name w:val="EEB49FC032814108B698E9EB6851A491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9CF8629106BD4E068893956D92BB9C491">
    <w:name w:val="9CF8629106BD4E068893956D92BB9C49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DB4ECEF944A54ADE8C5455B544DE37C01">
    <w:name w:val="DB4ECEF944A54ADE8C5455B544DE37C01"/>
    <w:rsid w:val="004D344D"/>
    <w:pPr>
      <w:ind w:left="720"/>
      <w:contextualSpacing/>
    </w:pPr>
    <w:rPr>
      <w:rFonts w:eastAsiaTheme="minorHAnsi"/>
      <w:lang w:val="fi-FI" w:eastAsia="en-US"/>
    </w:rPr>
  </w:style>
  <w:style w:type="paragraph" w:customStyle="1" w:styleId="D1FDFF10D6D049F3BC785783E17FD2BD">
    <w:name w:val="D1FDFF10D6D049F3BC785783E17FD2BD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EEB49FC032814108B698E9EB6851A491">
    <w:name w:val="EEB49FC032814108B698E9EB6851A491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9CF8629106BD4E068893956D92BB9C49">
    <w:name w:val="9CF8629106BD4E068893956D92BB9C49"/>
    <w:rsid w:val="000569AB"/>
    <w:pPr>
      <w:ind w:left="720"/>
      <w:contextualSpacing/>
    </w:pPr>
    <w:rPr>
      <w:rFonts w:eastAsiaTheme="minorHAnsi"/>
      <w:lang w:val="fi-FI" w:eastAsia="en-US"/>
    </w:rPr>
  </w:style>
  <w:style w:type="paragraph" w:customStyle="1" w:styleId="DB4ECEF944A54ADE8C5455B544DE37C0">
    <w:name w:val="DB4ECEF944A54ADE8C5455B544DE37C0"/>
    <w:rsid w:val="000569AB"/>
    <w:pPr>
      <w:ind w:left="720"/>
      <w:contextualSpacing/>
    </w:pPr>
    <w:rPr>
      <w:rFonts w:eastAsiaTheme="minorHAnsi"/>
      <w:lang w:val="fi-FI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C3E7C-B530-43B7-AC6F-C78A9396F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4</Pages>
  <Words>984</Words>
  <Characters>4905</Characters>
  <Application>Microsoft Office Word</Application>
  <DocSecurity>0</DocSecurity>
  <Lines>15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Mitchell</dc:creator>
  <cp:keywords/>
  <dc:description/>
  <cp:lastModifiedBy>Mihkel Vaim</cp:lastModifiedBy>
  <cp:revision>27</cp:revision>
  <cp:lastPrinted>2019-07-26T06:02:00Z</cp:lastPrinted>
  <dcterms:created xsi:type="dcterms:W3CDTF">2022-08-29T05:13:00Z</dcterms:created>
  <dcterms:modified xsi:type="dcterms:W3CDTF">2023-10-3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340462ae6dc8c0b8453365b9584572ebf7580015da1299cb010a50e5f2a007</vt:lpwstr>
  </property>
</Properties>
</file>